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D63748" w14:textId="7BEABE75" w:rsidR="005A7D7D" w:rsidRDefault="005A7D7D" w:rsidP="00354615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u w:val="single"/>
        </w:rPr>
      </w:pPr>
      <w:r w:rsidRPr="00CA55E1">
        <w:rPr>
          <w:rFonts w:ascii="Times New Roman" w:hAnsi="Times New Roman" w:cs="Times New Roman"/>
          <w:b/>
          <w:bCs/>
          <w:i/>
          <w:iCs/>
          <w:sz w:val="20"/>
          <w:szCs w:val="20"/>
          <w:u w:val="single"/>
        </w:rPr>
        <w:t xml:space="preserve">4. razred devetletke    2019/2020                 </w:t>
      </w:r>
      <w:r w:rsidR="00EC50F8">
        <w:rPr>
          <w:rFonts w:ascii="Times New Roman" w:hAnsi="Times New Roman" w:cs="Times New Roman"/>
          <w:sz w:val="20"/>
          <w:szCs w:val="20"/>
          <w:u w:val="single"/>
        </w:rPr>
        <w:t>(25</w:t>
      </w:r>
      <w:r w:rsidR="00F76372">
        <w:rPr>
          <w:rFonts w:ascii="Times New Roman" w:hAnsi="Times New Roman" w:cs="Times New Roman"/>
          <w:sz w:val="20"/>
          <w:szCs w:val="20"/>
          <w:u w:val="single"/>
        </w:rPr>
        <w:t>.</w:t>
      </w:r>
      <w:r w:rsidR="008642A6">
        <w:rPr>
          <w:rFonts w:ascii="Times New Roman" w:hAnsi="Times New Roman" w:cs="Times New Roman"/>
          <w:sz w:val="20"/>
          <w:szCs w:val="20"/>
          <w:u w:val="single"/>
        </w:rPr>
        <w:t xml:space="preserve"> 5</w:t>
      </w:r>
      <w:r w:rsidRPr="00CA55E1">
        <w:rPr>
          <w:rFonts w:ascii="Times New Roman" w:hAnsi="Times New Roman" w:cs="Times New Roman"/>
          <w:sz w:val="20"/>
          <w:szCs w:val="20"/>
          <w:u w:val="single"/>
        </w:rPr>
        <w:t>.</w:t>
      </w:r>
      <w:r w:rsidR="008642A6">
        <w:rPr>
          <w:rFonts w:ascii="Times New Roman" w:hAnsi="Times New Roman" w:cs="Times New Roman"/>
          <w:sz w:val="20"/>
          <w:szCs w:val="20"/>
          <w:u w:val="single"/>
        </w:rPr>
        <w:t xml:space="preserve"> </w:t>
      </w:r>
      <w:r w:rsidRPr="00CA55E1">
        <w:rPr>
          <w:rFonts w:ascii="Times New Roman" w:hAnsi="Times New Roman" w:cs="Times New Roman"/>
          <w:sz w:val="20"/>
          <w:szCs w:val="20"/>
          <w:u w:val="single"/>
        </w:rPr>
        <w:t>2020</w:t>
      </w:r>
      <w:r w:rsidR="008642A6">
        <w:rPr>
          <w:rFonts w:ascii="Times New Roman" w:hAnsi="Times New Roman" w:cs="Times New Roman"/>
          <w:sz w:val="20"/>
          <w:szCs w:val="20"/>
          <w:u w:val="single"/>
        </w:rPr>
        <w:t xml:space="preserve"> </w:t>
      </w:r>
      <w:r w:rsidR="001932C6" w:rsidRPr="00CA55E1">
        <w:rPr>
          <w:rFonts w:ascii="Times New Roman" w:hAnsi="Times New Roman" w:cs="Times New Roman"/>
          <w:sz w:val="20"/>
          <w:szCs w:val="20"/>
          <w:u w:val="single"/>
        </w:rPr>
        <w:t>–</w:t>
      </w:r>
      <w:r w:rsidR="00EC50F8">
        <w:rPr>
          <w:rFonts w:ascii="Times New Roman" w:hAnsi="Times New Roman" w:cs="Times New Roman"/>
          <w:sz w:val="20"/>
          <w:szCs w:val="20"/>
          <w:u w:val="single"/>
        </w:rPr>
        <w:t xml:space="preserve"> 29</w:t>
      </w:r>
      <w:r w:rsidR="00704922">
        <w:rPr>
          <w:rFonts w:ascii="Times New Roman" w:hAnsi="Times New Roman" w:cs="Times New Roman"/>
          <w:sz w:val="20"/>
          <w:szCs w:val="20"/>
          <w:u w:val="single"/>
        </w:rPr>
        <w:t>.</w:t>
      </w:r>
      <w:r w:rsidR="008642A6">
        <w:rPr>
          <w:rFonts w:ascii="Times New Roman" w:hAnsi="Times New Roman" w:cs="Times New Roman"/>
          <w:sz w:val="20"/>
          <w:szCs w:val="20"/>
          <w:u w:val="single"/>
        </w:rPr>
        <w:t xml:space="preserve"> 5</w:t>
      </w:r>
      <w:r w:rsidRPr="00CA55E1">
        <w:rPr>
          <w:rFonts w:ascii="Times New Roman" w:hAnsi="Times New Roman" w:cs="Times New Roman"/>
          <w:sz w:val="20"/>
          <w:szCs w:val="20"/>
          <w:u w:val="single"/>
        </w:rPr>
        <w:t>.</w:t>
      </w:r>
      <w:r w:rsidR="008642A6">
        <w:rPr>
          <w:rFonts w:ascii="Times New Roman" w:hAnsi="Times New Roman" w:cs="Times New Roman"/>
          <w:sz w:val="20"/>
          <w:szCs w:val="20"/>
          <w:u w:val="single"/>
        </w:rPr>
        <w:t xml:space="preserve"> </w:t>
      </w:r>
      <w:r w:rsidRPr="00CA55E1">
        <w:rPr>
          <w:rFonts w:ascii="Times New Roman" w:hAnsi="Times New Roman" w:cs="Times New Roman"/>
          <w:sz w:val="20"/>
          <w:szCs w:val="20"/>
          <w:u w:val="single"/>
        </w:rPr>
        <w:t>2020)</w:t>
      </w:r>
    </w:p>
    <w:p w14:paraId="66A9F895" w14:textId="77777777" w:rsidR="0062459C" w:rsidRPr="00CA55E1" w:rsidRDefault="0062459C" w:rsidP="00354615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u w:val="single"/>
        </w:rPr>
      </w:pPr>
    </w:p>
    <w:p w14:paraId="2F580973" w14:textId="63053F8A" w:rsidR="008642A6" w:rsidRPr="00A50E37" w:rsidRDefault="002E3EB1" w:rsidP="00A50E37">
      <w:pPr>
        <w:spacing w:after="0" w:line="240" w:lineRule="auto"/>
        <w:jc w:val="center"/>
        <w:rPr>
          <w:rStyle w:val="Hiperpovezava"/>
          <w:rFonts w:ascii="Times New Roman" w:hAnsi="Times New Roman" w:cs="Times New Roman"/>
          <w:sz w:val="20"/>
          <w:szCs w:val="20"/>
        </w:rPr>
      </w:pPr>
      <w:r w:rsidRPr="00A50E37">
        <w:rPr>
          <w:rFonts w:ascii="Times New Roman" w:hAnsi="Times New Roman" w:cs="Times New Roman"/>
          <w:sz w:val="20"/>
          <w:szCs w:val="20"/>
        </w:rPr>
        <w:t>Vsem želim</w:t>
      </w:r>
      <w:r w:rsidR="00042AB8" w:rsidRPr="00A50E37">
        <w:rPr>
          <w:rFonts w:ascii="Times New Roman" w:hAnsi="Times New Roman" w:cs="Times New Roman"/>
          <w:sz w:val="20"/>
          <w:szCs w:val="20"/>
        </w:rPr>
        <w:t xml:space="preserve"> veliko zdravja</w:t>
      </w:r>
      <w:r w:rsidR="00926A9D">
        <w:rPr>
          <w:rFonts w:ascii="Times New Roman" w:hAnsi="Times New Roman" w:cs="Times New Roman"/>
          <w:sz w:val="20"/>
          <w:szCs w:val="20"/>
        </w:rPr>
        <w:t xml:space="preserve"> in še veliko delo</w:t>
      </w:r>
      <w:r w:rsidR="00EC50F8" w:rsidRPr="00A50E37">
        <w:rPr>
          <w:rFonts w:ascii="Times New Roman" w:hAnsi="Times New Roman" w:cs="Times New Roman"/>
          <w:sz w:val="20"/>
          <w:szCs w:val="20"/>
        </w:rPr>
        <w:t>vnega zagona.</w:t>
      </w:r>
      <w:r w:rsidR="00EC50F8" w:rsidRPr="00A50E37">
        <w:rPr>
          <w:rStyle w:val="Hiperpovezava"/>
          <w:rFonts w:ascii="Times New Roman" w:hAnsi="Times New Roman" w:cs="Times New Roman"/>
          <w:sz w:val="20"/>
          <w:szCs w:val="20"/>
        </w:rPr>
        <w:t xml:space="preserve"> </w:t>
      </w:r>
    </w:p>
    <w:p w14:paraId="1BECE381" w14:textId="77777777" w:rsidR="00A50E37" w:rsidRPr="00A50E37" w:rsidRDefault="00A50E37" w:rsidP="00A50E37">
      <w:pPr>
        <w:spacing w:after="0" w:line="240" w:lineRule="auto"/>
        <w:jc w:val="center"/>
        <w:rPr>
          <w:rFonts w:ascii="Times New Roman" w:hAnsi="Times New Roman" w:cs="Times New Roman"/>
          <w:b/>
          <w:color w:val="0000FF"/>
          <w:sz w:val="20"/>
          <w:szCs w:val="20"/>
          <w:u w:val="single"/>
        </w:rPr>
      </w:pPr>
    </w:p>
    <w:tbl>
      <w:tblPr>
        <w:tblStyle w:val="Tabelamrea"/>
        <w:tblW w:w="10686" w:type="dxa"/>
        <w:tblInd w:w="-684" w:type="dxa"/>
        <w:tblLayout w:type="fixed"/>
        <w:tblLook w:val="04A0" w:firstRow="1" w:lastRow="0" w:firstColumn="1" w:lastColumn="0" w:noHBand="0" w:noVBand="1"/>
      </w:tblPr>
      <w:tblGrid>
        <w:gridCol w:w="1448"/>
        <w:gridCol w:w="9238"/>
      </w:tblGrid>
      <w:tr w:rsidR="00EC6FBB" w:rsidRPr="00CA55E1" w14:paraId="357211BC" w14:textId="77777777" w:rsidTr="00F76372">
        <w:trPr>
          <w:trHeight w:val="771"/>
        </w:trPr>
        <w:tc>
          <w:tcPr>
            <w:tcW w:w="1448" w:type="dxa"/>
            <w:hideMark/>
          </w:tcPr>
          <w:p w14:paraId="5CC84428" w14:textId="77777777" w:rsidR="000B4B6D" w:rsidRDefault="000B4B6D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  <w:p w14:paraId="4913988D" w14:textId="77777777" w:rsidR="00EC6FBB" w:rsidRPr="00CA55E1" w:rsidRDefault="00EC6FBB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slovenščina</w:t>
            </w:r>
          </w:p>
          <w:p w14:paraId="0FD0396F" w14:textId="10F203ED" w:rsidR="00EC6FBB" w:rsidRPr="00CA55E1" w:rsidRDefault="00EC50F8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(5</w:t>
            </w:r>
            <w:r w:rsidR="00515B48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ur)</w:t>
            </w:r>
          </w:p>
        </w:tc>
        <w:tc>
          <w:tcPr>
            <w:tcW w:w="9238" w:type="dxa"/>
          </w:tcPr>
          <w:p w14:paraId="5C2AC552" w14:textId="77777777" w:rsidR="00407F1A" w:rsidRDefault="00407F1A" w:rsidP="004D7218">
            <w:pPr>
              <w:jc w:val="both"/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</w:pPr>
          </w:p>
          <w:p w14:paraId="146B309C" w14:textId="4B3C39D7" w:rsidR="00B369A8" w:rsidRPr="00B369A8" w:rsidRDefault="00B369A8" w:rsidP="00B369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369A8">
              <w:rPr>
                <w:rFonts w:ascii="Times New Roman" w:hAnsi="Times New Roman" w:cs="Times New Roman"/>
                <w:sz w:val="18"/>
                <w:szCs w:val="18"/>
              </w:rPr>
              <w:t>Pesmi in ugank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 zgodbe</w:t>
            </w:r>
            <w:r w:rsidRPr="00B369A8">
              <w:rPr>
                <w:rFonts w:ascii="Times New Roman" w:hAnsi="Times New Roman" w:cs="Times New Roman"/>
                <w:sz w:val="18"/>
                <w:szCs w:val="18"/>
              </w:rPr>
              <w:t xml:space="preserve"> o soncu, oblakih, vetru</w:t>
            </w:r>
            <w:r w:rsidRPr="00B369A8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, </w:t>
            </w:r>
            <w:r w:rsidRPr="00B369A8">
              <w:rPr>
                <w:rFonts w:ascii="Times New Roman" w:hAnsi="Times New Roman" w:cs="Times New Roman"/>
                <w:sz w:val="18"/>
                <w:szCs w:val="18"/>
              </w:rPr>
              <w:t>dežju ... Berilo st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78 – str. 84</w:t>
            </w:r>
            <w:r w:rsidRPr="00B369A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1976141E" w14:textId="359FD0B5" w:rsidR="00B369A8" w:rsidRDefault="00B369A8" w:rsidP="0040018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Zvezde nad nami, Pesmica o so</w:t>
            </w:r>
            <w:r w:rsidR="00170571">
              <w:rPr>
                <w:rFonts w:ascii="Times New Roman" w:hAnsi="Times New Roman" w:cs="Times New Roman"/>
                <w:sz w:val="18"/>
                <w:szCs w:val="18"/>
              </w:rPr>
              <w:t>nčnem kraljestvu, Narobe svet, K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aj je na koncu sveta)</w:t>
            </w:r>
          </w:p>
          <w:p w14:paraId="6083C4D8" w14:textId="77777777" w:rsidR="00B369A8" w:rsidRDefault="00B369A8" w:rsidP="0040018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006D5F3" w14:textId="02C89AB1" w:rsidR="00B369A8" w:rsidRPr="00AA0840" w:rsidRDefault="00B369A8" w:rsidP="0040018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Sam napiši </w:t>
            </w:r>
            <w:r w:rsidR="00AA0840">
              <w:rPr>
                <w:rFonts w:ascii="Times New Roman" w:hAnsi="Times New Roman" w:cs="Times New Roman"/>
                <w:sz w:val="18"/>
                <w:szCs w:val="18"/>
              </w:rPr>
              <w:t xml:space="preserve">domišljijsko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pripoved</w:t>
            </w:r>
            <w:r w:rsidRPr="00B369A8">
              <w:rPr>
                <w:rFonts w:ascii="Times New Roman" w:hAnsi="Times New Roman" w:cs="Times New Roman"/>
                <w:b/>
                <w:sz w:val="18"/>
                <w:szCs w:val="18"/>
              </w:rPr>
              <w:t>: Če bi zvezda padla na Zemljo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…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ali </w:t>
            </w:r>
            <w:r w:rsidRPr="00B369A8">
              <w:rPr>
                <w:rFonts w:ascii="Times New Roman" w:hAnsi="Times New Roman" w:cs="Times New Roman"/>
                <w:b/>
                <w:sz w:val="18"/>
                <w:szCs w:val="18"/>
              </w:rPr>
              <w:t>Če bi iz oblakov padalo zlato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…</w:t>
            </w:r>
            <w:r w:rsidR="00AA0840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</w:p>
          <w:p w14:paraId="64E335D1" w14:textId="77777777" w:rsidR="009816B3" w:rsidRDefault="009816B3" w:rsidP="0040018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05547319" w14:textId="77777777" w:rsidR="00E1433D" w:rsidRDefault="00E1433D" w:rsidP="0040018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1433D">
              <w:rPr>
                <w:rFonts w:ascii="Times New Roman" w:hAnsi="Times New Roman" w:cs="Times New Roman"/>
                <w:b/>
                <w:sz w:val="18"/>
                <w:szCs w:val="18"/>
              </w:rPr>
              <w:t>OGLED PO ŽELJI</w:t>
            </w:r>
          </w:p>
          <w:p w14:paraId="3DA5341F" w14:textId="13D04AA5" w:rsidR="00400181" w:rsidRPr="00E1433D" w:rsidRDefault="00400181" w:rsidP="0040018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00181">
              <w:rPr>
                <w:rFonts w:ascii="Times New Roman" w:hAnsi="Times New Roman" w:cs="Times New Roman"/>
                <w:sz w:val="18"/>
                <w:szCs w:val="18"/>
              </w:rPr>
              <w:t xml:space="preserve">Gledališče Koper: </w:t>
            </w:r>
            <w:r w:rsidRPr="00216FA1">
              <w:rPr>
                <w:rFonts w:ascii="Times New Roman" w:hAnsi="Times New Roman" w:cs="Times New Roman"/>
                <w:b/>
                <w:sz w:val="18"/>
                <w:szCs w:val="18"/>
              </w:rPr>
              <w:t>Grozni Gašper</w:t>
            </w:r>
            <w:r w:rsidRPr="0040018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hyperlink r:id="rId5" w:history="1">
              <w:r w:rsidRPr="00400181">
                <w:rPr>
                  <w:rStyle w:val="Hiperpovezava"/>
                  <w:rFonts w:ascii="Times New Roman" w:hAnsi="Times New Roman" w:cs="Times New Roman"/>
                  <w:sz w:val="18"/>
                  <w:szCs w:val="18"/>
                </w:rPr>
                <w:t>https://www.youtube.com/watch?v=elwNgZ6863E</w:t>
              </w:r>
            </w:hyperlink>
            <w:r w:rsidR="00170571">
              <w:rPr>
                <w:rFonts w:ascii="Times New Roman" w:hAnsi="Times New Roman" w:cs="Times New Roman"/>
                <w:sz w:val="18"/>
                <w:szCs w:val="18"/>
              </w:rPr>
              <w:t xml:space="preserve"> (Z</w:t>
            </w:r>
            <w:r w:rsidR="00AA0840">
              <w:rPr>
                <w:rFonts w:ascii="Times New Roman" w:hAnsi="Times New Roman" w:cs="Times New Roman"/>
                <w:sz w:val="18"/>
                <w:szCs w:val="18"/>
              </w:rPr>
              <w:t>elo brano delo za Bralno značko</w:t>
            </w:r>
            <w:r w:rsidR="00170571"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AA0840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14:paraId="6B40F133" w14:textId="0C4AEC9E" w:rsidR="00881A39" w:rsidRPr="00AC75BF" w:rsidRDefault="00881A39" w:rsidP="00060EE4">
            <w:pPr>
              <w:jc w:val="both"/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</w:pPr>
          </w:p>
        </w:tc>
      </w:tr>
      <w:tr w:rsidR="00EC6FBB" w:rsidRPr="00CA55E1" w14:paraId="2FCB5BDA" w14:textId="77777777" w:rsidTr="0033233F">
        <w:trPr>
          <w:trHeight w:val="660"/>
        </w:trPr>
        <w:tc>
          <w:tcPr>
            <w:tcW w:w="1448" w:type="dxa"/>
            <w:hideMark/>
          </w:tcPr>
          <w:p w14:paraId="62FE9C8A" w14:textId="3A238735" w:rsidR="000B4B6D" w:rsidRDefault="000B4B6D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  <w:p w14:paraId="741F3BD3" w14:textId="35CE6B47" w:rsidR="00EC6FBB" w:rsidRPr="00CA55E1" w:rsidRDefault="00EC6FBB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matematika</w:t>
            </w:r>
          </w:p>
          <w:p w14:paraId="6D470862" w14:textId="07C17F5A" w:rsidR="00EC6FBB" w:rsidRPr="00CA55E1" w:rsidRDefault="00EC50F8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(5</w:t>
            </w:r>
            <w:r w:rsidR="00515B48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ur)</w:t>
            </w:r>
          </w:p>
        </w:tc>
        <w:tc>
          <w:tcPr>
            <w:tcW w:w="9238" w:type="dxa"/>
          </w:tcPr>
          <w:p w14:paraId="6FE0C4CF" w14:textId="77777777" w:rsidR="00407F1A" w:rsidRDefault="00407F1A" w:rsidP="004D7218">
            <w:pPr>
              <w:jc w:val="both"/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</w:pPr>
          </w:p>
          <w:p w14:paraId="31852E06" w14:textId="241C74E5" w:rsidR="00170571" w:rsidRDefault="00216FA1" w:rsidP="00216FA1">
            <w:pPr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216FA1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PROSTORNINA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in enote za prostornino: hektoliter (hl), liter (l) in decilite</w:t>
            </w:r>
            <w:r w:rsidR="00A9213A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r (dl); 4. del str. 22 – str. 28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. </w:t>
            </w:r>
          </w:p>
          <w:p w14:paraId="2CF5C9BE" w14:textId="6B9C418A" w:rsidR="009E5D3E" w:rsidRDefault="009E5D3E" w:rsidP="00216FA1">
            <w:pPr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Interaktivne vaje</w:t>
            </w:r>
            <w:r w:rsidR="00E1433D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</w:t>
            </w:r>
            <w:r w:rsidR="00E1433D" w:rsidRPr="00E1433D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(po želji)</w:t>
            </w:r>
            <w:r w:rsidRPr="00E1433D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: </w:t>
            </w:r>
            <w:hyperlink r:id="rId6" w:history="1">
              <w:r w:rsidRPr="000970B8">
                <w:rPr>
                  <w:rStyle w:val="Hiperpovezava"/>
                  <w:rFonts w:ascii="Times New Roman" w:eastAsia="Times New Roman" w:hAnsi="Times New Roman" w:cs="Times New Roman"/>
                  <w:sz w:val="18"/>
                  <w:szCs w:val="18"/>
                  <w:lang w:eastAsia="sl-SI"/>
                </w:rPr>
                <w:t>https://interaktivne-vaje.si/matematika/merske_enote/merske_enote_prostornina.html</w:t>
              </w:r>
            </w:hyperlink>
          </w:p>
          <w:p w14:paraId="7C8F54D0" w14:textId="77777777" w:rsidR="009E5D3E" w:rsidRDefault="009E5D3E" w:rsidP="00216FA1">
            <w:pPr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  <w:p w14:paraId="47DD2086" w14:textId="74068C8D" w:rsidR="009E5D3E" w:rsidRDefault="00AB40A6" w:rsidP="00216FA1">
            <w:pPr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AB40A6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UČIMse.com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: </w:t>
            </w:r>
            <w:hyperlink r:id="rId7" w:history="1">
              <w:r w:rsidRPr="00A53AF5">
                <w:rPr>
                  <w:rStyle w:val="Hiperpovezava"/>
                  <w:rFonts w:ascii="Times New Roman" w:eastAsia="Times New Roman" w:hAnsi="Times New Roman" w:cs="Times New Roman"/>
                  <w:sz w:val="18"/>
                  <w:szCs w:val="18"/>
                  <w:lang w:eastAsia="sl-SI"/>
                </w:rPr>
                <w:t>https://www.ucimse.com/promo/nalogeigre</w:t>
              </w:r>
            </w:hyperlink>
            <w:r w:rsidR="0017057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 (</w:t>
            </w:r>
            <w:r w:rsidR="00E1433D" w:rsidRPr="00E1433D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ČE ŽELIŠ</w:t>
            </w:r>
            <w:r w:rsidR="00286418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,</w:t>
            </w:r>
            <w:r w:rsidR="00E1433D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p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reglej naloge, nekatere so prav zanimive).</w:t>
            </w:r>
          </w:p>
          <w:p w14:paraId="16B16DBB" w14:textId="4570BB00" w:rsidR="00D91524" w:rsidRPr="00106563" w:rsidRDefault="00D91524" w:rsidP="00AB40A6">
            <w:pP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</w:tc>
      </w:tr>
      <w:tr w:rsidR="00B6110D" w:rsidRPr="00CA55E1" w14:paraId="7E61735C" w14:textId="77777777" w:rsidTr="00045455">
        <w:trPr>
          <w:trHeight w:val="1123"/>
        </w:trPr>
        <w:tc>
          <w:tcPr>
            <w:tcW w:w="1448" w:type="dxa"/>
            <w:shd w:val="clear" w:color="auto" w:fill="FFF2CC" w:themeFill="accent4" w:themeFillTint="33"/>
          </w:tcPr>
          <w:p w14:paraId="64B6B6CA" w14:textId="6C4946C7" w:rsidR="00B6110D" w:rsidRPr="00A50E37" w:rsidRDefault="00B6110D" w:rsidP="00817025">
            <w:pPr>
              <w:jc w:val="center"/>
              <w:rPr>
                <w:rFonts w:ascii="Times New Roman" w:eastAsia="Times New Roman" w:hAnsi="Times New Roman" w:cs="Times New Roman"/>
                <w:b/>
                <w:color w:val="FFC000" w:themeColor="accent4"/>
                <w:sz w:val="16"/>
                <w:szCs w:val="16"/>
                <w:lang w:eastAsia="sl-SI"/>
              </w:rPr>
            </w:pPr>
            <w:r w:rsidRPr="00A50E37">
              <w:rPr>
                <w:rFonts w:ascii="Times New Roman" w:eastAsia="Times New Roman" w:hAnsi="Times New Roman" w:cs="Times New Roman"/>
                <w:b/>
                <w:color w:val="FFC000" w:themeColor="accent4"/>
                <w:sz w:val="16"/>
                <w:szCs w:val="16"/>
                <w:lang w:eastAsia="sl-SI"/>
              </w:rPr>
              <w:t>ANGLEŠČINA</w:t>
            </w:r>
          </w:p>
          <w:p w14:paraId="508F501A" w14:textId="77777777" w:rsidR="00B6110D" w:rsidRPr="00A50E37" w:rsidRDefault="00B6110D" w:rsidP="00817025">
            <w:pPr>
              <w:jc w:val="center"/>
              <w:rPr>
                <w:rFonts w:ascii="Times New Roman" w:eastAsia="Times New Roman" w:hAnsi="Times New Roman" w:cs="Times New Roman"/>
                <w:b/>
                <w:color w:val="FFC000" w:themeColor="accent4"/>
                <w:sz w:val="16"/>
                <w:szCs w:val="16"/>
                <w:lang w:eastAsia="sl-SI"/>
              </w:rPr>
            </w:pPr>
            <w:r w:rsidRPr="00A50E37">
              <w:rPr>
                <w:rFonts w:ascii="Times New Roman" w:eastAsia="Times New Roman" w:hAnsi="Times New Roman" w:cs="Times New Roman"/>
                <w:b/>
                <w:color w:val="FFC000" w:themeColor="accent4"/>
                <w:sz w:val="16"/>
                <w:szCs w:val="16"/>
                <w:lang w:eastAsia="sl-SI"/>
              </w:rPr>
              <w:t>4. razred</w:t>
            </w:r>
          </w:p>
          <w:p w14:paraId="2500E4CA" w14:textId="77777777" w:rsidR="00B6110D" w:rsidRPr="00A50E37" w:rsidRDefault="00B6110D" w:rsidP="00817025">
            <w:pPr>
              <w:jc w:val="center"/>
              <w:rPr>
                <w:rFonts w:ascii="Times New Roman" w:eastAsia="Times New Roman" w:hAnsi="Times New Roman" w:cs="Times New Roman"/>
                <w:b/>
                <w:color w:val="2B2B2B"/>
                <w:sz w:val="16"/>
                <w:szCs w:val="16"/>
                <w:lang w:eastAsia="sl-SI"/>
              </w:rPr>
            </w:pPr>
            <w:r w:rsidRPr="00A50E37">
              <w:rPr>
                <w:rFonts w:ascii="Times New Roman" w:hAnsi="Times New Roman" w:cs="Times New Roman"/>
                <w:b/>
                <w:noProof/>
                <w:sz w:val="16"/>
                <w:szCs w:val="16"/>
                <w:lang w:eastAsia="sl-SI"/>
              </w:rPr>
              <w:drawing>
                <wp:inline distT="0" distB="0" distL="0" distR="0" wp14:anchorId="4E9879BC" wp14:editId="4CD160F9">
                  <wp:extent cx="384048" cy="290960"/>
                  <wp:effectExtent l="0" t="0" r="0" b="0"/>
                  <wp:docPr id="5" name="Picture 2" descr="D:\DRACONIS OTHERWISE 1415\GRAPHICS\e 3 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:\DRACONIS OTHERWISE 1415\GRAPHICS\e 3 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 t="504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71" cy="30006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14:paraId="2E55F014" w14:textId="77777777" w:rsidR="00B6110D" w:rsidRPr="00A50E37" w:rsidRDefault="00B6110D" w:rsidP="00817025">
            <w:pPr>
              <w:jc w:val="center"/>
              <w:rPr>
                <w:rFonts w:ascii="Times New Roman" w:eastAsia="Times New Roman" w:hAnsi="Times New Roman" w:cs="Times New Roman"/>
                <w:b/>
                <w:color w:val="FFC000"/>
                <w:sz w:val="16"/>
                <w:szCs w:val="16"/>
                <w:lang w:eastAsia="sl-SI"/>
              </w:rPr>
            </w:pPr>
            <w:r w:rsidRPr="00A50E37">
              <w:rPr>
                <w:rFonts w:ascii="Times New Roman" w:eastAsia="Times New Roman" w:hAnsi="Times New Roman" w:cs="Times New Roman"/>
                <w:b/>
                <w:color w:val="FFC000"/>
                <w:sz w:val="16"/>
                <w:szCs w:val="16"/>
                <w:lang w:eastAsia="sl-SI"/>
              </w:rPr>
              <w:t>od</w:t>
            </w:r>
          </w:p>
          <w:p w14:paraId="31E7E8D0" w14:textId="11F5DB30" w:rsidR="00B6110D" w:rsidRPr="00A50E37" w:rsidRDefault="00EC50F8" w:rsidP="00817025">
            <w:pPr>
              <w:jc w:val="center"/>
              <w:rPr>
                <w:rFonts w:ascii="Times New Roman" w:eastAsia="Times New Roman" w:hAnsi="Times New Roman" w:cs="Times New Roman"/>
                <w:b/>
                <w:color w:val="FFC000"/>
                <w:sz w:val="16"/>
                <w:szCs w:val="16"/>
                <w:lang w:eastAsia="sl-SI"/>
              </w:rPr>
            </w:pPr>
            <w:r w:rsidRPr="00A50E37">
              <w:rPr>
                <w:rFonts w:ascii="Times New Roman" w:eastAsia="Times New Roman" w:hAnsi="Times New Roman" w:cs="Times New Roman"/>
                <w:b/>
                <w:color w:val="FFC000"/>
                <w:sz w:val="16"/>
                <w:szCs w:val="16"/>
                <w:lang w:eastAsia="sl-SI"/>
              </w:rPr>
              <w:t>25</w:t>
            </w:r>
            <w:r w:rsidR="00B6110D" w:rsidRPr="00A50E37">
              <w:rPr>
                <w:rFonts w:ascii="Times New Roman" w:eastAsia="Times New Roman" w:hAnsi="Times New Roman" w:cs="Times New Roman"/>
                <w:b/>
                <w:color w:val="FFC000"/>
                <w:sz w:val="16"/>
                <w:szCs w:val="16"/>
                <w:lang w:eastAsia="sl-SI"/>
              </w:rPr>
              <w:t>. 5. 2020</w:t>
            </w:r>
          </w:p>
          <w:p w14:paraId="28DB3A39" w14:textId="77777777" w:rsidR="00B6110D" w:rsidRPr="00A50E37" w:rsidRDefault="00B6110D" w:rsidP="00817025">
            <w:pPr>
              <w:jc w:val="center"/>
              <w:rPr>
                <w:rFonts w:ascii="Times New Roman" w:eastAsia="Times New Roman" w:hAnsi="Times New Roman" w:cs="Times New Roman"/>
                <w:b/>
                <w:color w:val="FFC000"/>
                <w:sz w:val="16"/>
                <w:szCs w:val="16"/>
                <w:lang w:eastAsia="sl-SI"/>
              </w:rPr>
            </w:pPr>
            <w:r w:rsidRPr="00A50E37">
              <w:rPr>
                <w:rFonts w:ascii="Times New Roman" w:eastAsia="Times New Roman" w:hAnsi="Times New Roman" w:cs="Times New Roman"/>
                <w:b/>
                <w:color w:val="FFC000"/>
                <w:sz w:val="16"/>
                <w:szCs w:val="16"/>
                <w:lang w:eastAsia="sl-SI"/>
              </w:rPr>
              <w:t>do</w:t>
            </w:r>
          </w:p>
          <w:p w14:paraId="75D4388D" w14:textId="70E69504" w:rsidR="00B6110D" w:rsidRPr="00045455" w:rsidRDefault="00EC50F8" w:rsidP="001D193D">
            <w:pPr>
              <w:jc w:val="center"/>
              <w:rPr>
                <w:rFonts w:ascii="Times New Roman" w:eastAsia="Times New Roman" w:hAnsi="Times New Roman" w:cs="Times New Roman"/>
                <w:b/>
                <w:color w:val="FFC000" w:themeColor="accent4"/>
                <w:sz w:val="18"/>
                <w:szCs w:val="18"/>
                <w:lang w:eastAsia="sl-SI"/>
              </w:rPr>
            </w:pPr>
            <w:r w:rsidRPr="00A50E37">
              <w:rPr>
                <w:rFonts w:ascii="Times New Roman" w:eastAsia="Times New Roman" w:hAnsi="Times New Roman" w:cs="Times New Roman"/>
                <w:b/>
                <w:color w:val="FFC000"/>
                <w:sz w:val="16"/>
                <w:szCs w:val="16"/>
                <w:lang w:eastAsia="sl-SI"/>
              </w:rPr>
              <w:t>29</w:t>
            </w:r>
            <w:r w:rsidR="00B6110D" w:rsidRPr="00A50E37">
              <w:rPr>
                <w:rFonts w:ascii="Times New Roman" w:eastAsia="Times New Roman" w:hAnsi="Times New Roman" w:cs="Times New Roman"/>
                <w:b/>
                <w:color w:val="FFC000"/>
                <w:sz w:val="16"/>
                <w:szCs w:val="16"/>
                <w:lang w:eastAsia="sl-SI"/>
              </w:rPr>
              <w:t>. 5. 2020</w:t>
            </w:r>
          </w:p>
        </w:tc>
        <w:tc>
          <w:tcPr>
            <w:tcW w:w="9238" w:type="dxa"/>
          </w:tcPr>
          <w:p w14:paraId="7B939BC9" w14:textId="60F50DD2" w:rsidR="00B6110D" w:rsidRDefault="00045455" w:rsidP="00B6110D">
            <w:pPr>
              <w:jc w:val="both"/>
              <w:rPr>
                <w:sz w:val="24"/>
                <w:szCs w:val="24"/>
              </w:rPr>
            </w:pPr>
            <w:r>
              <w:rPr>
                <w:noProof/>
                <w:lang w:eastAsia="sl-SI"/>
              </w:rPr>
              <w:drawing>
                <wp:anchor distT="0" distB="0" distL="114300" distR="114300" simplePos="0" relativeHeight="251668480" behindDoc="1" locked="0" layoutInCell="1" allowOverlap="1" wp14:anchorId="36BF9A65" wp14:editId="55EACB08">
                  <wp:simplePos x="0" y="0"/>
                  <wp:positionH relativeFrom="column">
                    <wp:posOffset>2545080</wp:posOffset>
                  </wp:positionH>
                  <wp:positionV relativeFrom="paragraph">
                    <wp:posOffset>50800</wp:posOffset>
                  </wp:positionV>
                  <wp:extent cx="892810" cy="889000"/>
                  <wp:effectExtent l="38100" t="38100" r="40640" b="44450"/>
                  <wp:wrapTight wrapText="bothSides">
                    <wp:wrapPolygon edited="0">
                      <wp:start x="8296" y="-926"/>
                      <wp:lineTo x="-461" y="0"/>
                      <wp:lineTo x="-922" y="14811"/>
                      <wp:lineTo x="0" y="18051"/>
                      <wp:lineTo x="8296" y="22217"/>
                      <wp:lineTo x="13826" y="22217"/>
                      <wp:lineTo x="14287" y="21754"/>
                      <wp:lineTo x="21661" y="15274"/>
                      <wp:lineTo x="21661" y="14811"/>
                      <wp:lineTo x="22122" y="7869"/>
                      <wp:lineTo x="22122" y="6017"/>
                      <wp:lineTo x="15209" y="0"/>
                      <wp:lineTo x="13366" y="-926"/>
                      <wp:lineTo x="8296" y="-926"/>
                    </wp:wrapPolygon>
                  </wp:wrapTight>
                  <wp:docPr id="4" name="Picture 39" descr="British Flag Circle Icon , Png Download - Transparent Uk Flag Icon ...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British Flag Circle Icon , Png Download - Transparent Uk Flag Icon ...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625" t="4529" r="3605" b="6340"/>
                          <a:stretch/>
                        </pic:blipFill>
                        <pic:spPr bwMode="auto">
                          <a:xfrm>
                            <a:off x="0" y="0"/>
                            <a:ext cx="892810" cy="889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scene3d>
                            <a:camera prst="orthographicFront"/>
                            <a:lightRig rig="threePt" dir="t"/>
                          </a:scene3d>
                          <a:sp3d>
                            <a:bevelT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  <w:p w14:paraId="68CC6886" w14:textId="05397471" w:rsidR="00B6110D" w:rsidRDefault="00045455" w:rsidP="00B6110D">
            <w:pPr>
              <w:jc w:val="both"/>
              <w:rPr>
                <w:sz w:val="24"/>
                <w:szCs w:val="24"/>
              </w:rPr>
            </w:pPr>
            <w:r w:rsidRPr="00B6110D">
              <w:rPr>
                <w:rFonts w:ascii="Times New Roman" w:hAnsi="Times New Roman" w:cs="Times New Roman"/>
                <w:noProof/>
                <w:sz w:val="18"/>
                <w:szCs w:val="18"/>
                <w:lang w:eastAsia="sl-SI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6F3252FA" wp14:editId="0834D212">
                      <wp:simplePos x="0" y="0"/>
                      <wp:positionH relativeFrom="column">
                        <wp:posOffset>2132330</wp:posOffset>
                      </wp:positionH>
                      <wp:positionV relativeFrom="paragraph">
                        <wp:posOffset>179070</wp:posOffset>
                      </wp:positionV>
                      <wp:extent cx="413385" cy="270510"/>
                      <wp:effectExtent l="76200" t="57150" r="24765" b="110490"/>
                      <wp:wrapNone/>
                      <wp:docPr id="3" name="Right Arrow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3385" cy="270510"/>
                              </a:xfrm>
                              <a:prstGeom prst="rightArrow">
                                <a:avLst>
                                  <a:gd name="adj1" fmla="val 50000"/>
                                  <a:gd name="adj2" fmla="val 86712"/>
                                </a:avLst>
                              </a:prstGeom>
                              <a:solidFill>
                                <a:srgbClr val="FFC000"/>
                              </a:solidFill>
                              <a:scene3d>
                                <a:camera prst="orthographicFront"/>
                                <a:lightRig rig="threePt" dir="t"/>
                              </a:scene3d>
                              <a:sp3d>
                                <a:bevelT/>
                              </a:sp3d>
                            </wps:spPr>
                            <wps:style>
                              <a:lnRef idx="0">
                                <a:schemeClr val="accent4"/>
                              </a:lnRef>
                              <a:fillRef idx="3">
                                <a:schemeClr val="accent4"/>
                              </a:fillRef>
                              <a:effectRef idx="3">
                                <a:schemeClr val="accent4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type w14:anchorId="7D423F2D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Right Arrow 45" o:spid="_x0000_s1026" type="#_x0000_t13" style="position:absolute;margin-left:167.9pt;margin-top:14.1pt;width:32.55pt;height:21.3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" adj="9344" fillcolor="#ffc000" stroked="f">
                      <v:shadow on="t" color="black" opacity="41287f" offset="0,1.5pt"/>
                    </v:shape>
                  </w:pict>
                </mc:Fallback>
              </mc:AlternateContent>
            </w:r>
          </w:p>
          <w:p w14:paraId="28599CCF" w14:textId="39B58EF1" w:rsidR="00B6110D" w:rsidRPr="00045455" w:rsidRDefault="00B6110D" w:rsidP="00B6110D">
            <w:pPr>
              <w:jc w:val="both"/>
              <w:rPr>
                <w:sz w:val="24"/>
                <w:szCs w:val="24"/>
              </w:rPr>
            </w:pPr>
            <w:r w:rsidRPr="00B6110D">
              <w:rPr>
                <w:rFonts w:ascii="Times New Roman" w:hAnsi="Times New Roman" w:cs="Times New Roman"/>
                <w:sz w:val="18"/>
                <w:szCs w:val="18"/>
              </w:rPr>
              <w:t xml:space="preserve">Klikni na spodnjo povezavo ali na gumb. </w:t>
            </w:r>
          </w:p>
          <w:p w14:paraId="10E18532" w14:textId="77777777" w:rsidR="00B6110D" w:rsidRDefault="008A60D3" w:rsidP="00B6110D">
            <w:pPr>
              <w:jc w:val="both"/>
              <w:rPr>
                <w:sz w:val="24"/>
                <w:szCs w:val="24"/>
              </w:rPr>
            </w:pPr>
            <w:hyperlink r:id="rId11" w:history="1">
              <w:r w:rsidR="00B6110D" w:rsidRPr="00B6110D">
                <w:rPr>
                  <w:rStyle w:val="Hiperpovezava"/>
                  <w:rFonts w:ascii="Times New Roman" w:hAnsi="Times New Roman" w:cs="Times New Roman"/>
                  <w:sz w:val="18"/>
                  <w:szCs w:val="18"/>
                </w:rPr>
                <w:t>https://padlet.com/marceltalt/tkym7vctii73</w:t>
              </w:r>
            </w:hyperlink>
          </w:p>
          <w:p w14:paraId="698A6C16" w14:textId="77777777" w:rsidR="00B6110D" w:rsidRDefault="00B6110D" w:rsidP="00817025">
            <w:pPr>
              <w:jc w:val="both"/>
              <w:rPr>
                <w:sz w:val="24"/>
                <w:szCs w:val="24"/>
              </w:rPr>
            </w:pPr>
          </w:p>
        </w:tc>
      </w:tr>
      <w:tr w:rsidR="00B6110D" w:rsidRPr="00CA55E1" w14:paraId="3642443F" w14:textId="77777777" w:rsidTr="00BE3C46">
        <w:trPr>
          <w:trHeight w:val="647"/>
        </w:trPr>
        <w:tc>
          <w:tcPr>
            <w:tcW w:w="1448" w:type="dxa"/>
            <w:hideMark/>
          </w:tcPr>
          <w:p w14:paraId="14DC21B4" w14:textId="77777777" w:rsidR="00B6110D" w:rsidRDefault="00B6110D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  <w:p w14:paraId="110A2634" w14:textId="77777777" w:rsidR="00B6110D" w:rsidRDefault="00B6110D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likovna umetnost</w:t>
            </w:r>
          </w:p>
          <w:p w14:paraId="2BD4389C" w14:textId="4D6865D7" w:rsidR="00B6110D" w:rsidRPr="00CA55E1" w:rsidRDefault="00B6110D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(2 uri)</w:t>
            </w:r>
          </w:p>
        </w:tc>
        <w:tc>
          <w:tcPr>
            <w:tcW w:w="9238" w:type="dxa"/>
          </w:tcPr>
          <w:p w14:paraId="1CEB3A3A" w14:textId="77777777" w:rsidR="00B6110D" w:rsidRDefault="00B6110D" w:rsidP="004D7218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078C8E78" w14:textId="35D24315" w:rsidR="005E5415" w:rsidRPr="005E5415" w:rsidRDefault="003D51C5" w:rsidP="00060EE4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17025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DELO UMETNIKOV.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V domači knjižnici izberi ilustracijo pravljice po lastni izbiri. Še ti naslikaj to ilustracijo kot najboljši »posnemovalec« umetnika. Poskušali bomo ugotoviti, katero pravljico predstavlja tvoja umetnina.</w:t>
            </w:r>
          </w:p>
        </w:tc>
      </w:tr>
      <w:tr w:rsidR="00B6110D" w:rsidRPr="00CA55E1" w14:paraId="288FAF57" w14:textId="77777777" w:rsidTr="00913622">
        <w:trPr>
          <w:trHeight w:val="1310"/>
        </w:trPr>
        <w:tc>
          <w:tcPr>
            <w:tcW w:w="1448" w:type="dxa"/>
            <w:hideMark/>
          </w:tcPr>
          <w:p w14:paraId="5C05BBB3" w14:textId="77777777" w:rsidR="00B6110D" w:rsidRDefault="00B6110D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  <w:p w14:paraId="3917D7DA" w14:textId="73AA6658" w:rsidR="00B6110D" w:rsidRDefault="00B6110D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glasbena umetnost</w:t>
            </w:r>
          </w:p>
          <w:p w14:paraId="02428537" w14:textId="58131CDC" w:rsidR="00B6110D" w:rsidRPr="00CA55E1" w:rsidRDefault="00EC50F8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(1 ura</w:t>
            </w:r>
            <w:r w:rsidR="00B6110D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9238" w:type="dxa"/>
          </w:tcPr>
          <w:p w14:paraId="1C0AE4BA" w14:textId="77777777" w:rsidR="00195467" w:rsidRDefault="00195467" w:rsidP="00106563">
            <w:pPr>
              <w:rPr>
                <w:rFonts w:ascii="Times New Roman" w:hAnsi="Times New Roman" w:cs="Times New Roman"/>
                <w:sz w:val="18"/>
                <w:szCs w:val="18"/>
                <w:lang w:eastAsia="sl-SI"/>
              </w:rPr>
            </w:pPr>
          </w:p>
          <w:p w14:paraId="60155E0D" w14:textId="4F8D8E08" w:rsidR="00106563" w:rsidRDefault="00195467" w:rsidP="00106563">
            <w:pPr>
              <w:rPr>
                <w:rFonts w:ascii="Times New Roman" w:hAnsi="Times New Roman" w:cs="Times New Roman"/>
                <w:sz w:val="18"/>
                <w:szCs w:val="18"/>
                <w:lang w:eastAsia="sl-SI"/>
              </w:rPr>
            </w:pPr>
            <w:r w:rsidRPr="00195467">
              <w:rPr>
                <w:rFonts w:ascii="Times New Roman" w:hAnsi="Times New Roman" w:cs="Times New Roman"/>
                <w:b/>
                <w:sz w:val="18"/>
                <w:szCs w:val="18"/>
                <w:lang w:eastAsia="sl-SI"/>
              </w:rPr>
              <w:t>OPERA</w:t>
            </w:r>
            <w:r>
              <w:rPr>
                <w:rFonts w:ascii="Times New Roman" w:hAnsi="Times New Roman" w:cs="Times New Roman"/>
                <w:sz w:val="18"/>
                <w:szCs w:val="18"/>
                <w:lang w:eastAsia="sl-SI"/>
              </w:rPr>
              <w:t xml:space="preserve"> (glasbena oblika)</w:t>
            </w:r>
            <w:r w:rsidR="00E1433D">
              <w:rPr>
                <w:rFonts w:ascii="Times New Roman" w:hAnsi="Times New Roman" w:cs="Times New Roman"/>
                <w:sz w:val="18"/>
                <w:szCs w:val="18"/>
                <w:lang w:eastAsia="sl-SI"/>
              </w:rPr>
              <w:t xml:space="preserve">, U str. </w:t>
            </w:r>
            <w:r w:rsidR="00A9213A">
              <w:rPr>
                <w:rFonts w:ascii="Times New Roman" w:hAnsi="Times New Roman" w:cs="Times New Roman"/>
                <w:sz w:val="18"/>
                <w:szCs w:val="18"/>
                <w:lang w:eastAsia="sl-SI"/>
              </w:rPr>
              <w:t>21</w:t>
            </w:r>
            <w:r w:rsidR="00E1433D">
              <w:rPr>
                <w:rFonts w:ascii="Times New Roman" w:hAnsi="Times New Roman" w:cs="Times New Roman"/>
                <w:sz w:val="18"/>
                <w:szCs w:val="18"/>
                <w:lang w:eastAsia="sl-SI"/>
              </w:rPr>
              <w:t xml:space="preserve">, preberi in </w:t>
            </w:r>
            <w:r w:rsidR="00E1433D" w:rsidRPr="0066214E">
              <w:rPr>
                <w:rFonts w:ascii="Times New Roman" w:hAnsi="Times New Roman" w:cs="Times New Roman"/>
                <w:b/>
                <w:sz w:val="18"/>
                <w:szCs w:val="18"/>
                <w:lang w:eastAsia="sl-SI"/>
              </w:rPr>
              <w:t>lahko poslušaš</w:t>
            </w:r>
            <w:r w:rsidR="00E1433D">
              <w:rPr>
                <w:rFonts w:ascii="Times New Roman" w:hAnsi="Times New Roman" w:cs="Times New Roman"/>
                <w:sz w:val="18"/>
                <w:szCs w:val="18"/>
                <w:lang w:eastAsia="sl-SI"/>
              </w:rPr>
              <w:t xml:space="preserve"> dva primera:</w:t>
            </w:r>
          </w:p>
          <w:p w14:paraId="55D70C38" w14:textId="7450E62E" w:rsidR="00B31A98" w:rsidRDefault="00B31A98" w:rsidP="00106563">
            <w:pPr>
              <w:rPr>
                <w:rFonts w:ascii="Times New Roman" w:hAnsi="Times New Roman" w:cs="Times New Roman"/>
                <w:sz w:val="18"/>
                <w:szCs w:val="18"/>
                <w:lang w:eastAsia="sl-SI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eastAsia="sl-SI"/>
              </w:rPr>
              <w:t xml:space="preserve">Pastir: </w:t>
            </w:r>
            <w:hyperlink r:id="rId12" w:history="1">
              <w:r w:rsidRPr="000970B8">
                <w:rPr>
                  <w:rStyle w:val="Hiperpovezava"/>
                  <w:rFonts w:ascii="Times New Roman" w:hAnsi="Times New Roman" w:cs="Times New Roman"/>
                  <w:sz w:val="18"/>
                  <w:szCs w:val="18"/>
                  <w:lang w:eastAsia="sl-SI"/>
                </w:rPr>
                <w:t>https://www.youtube.com/watch?v=aeeqONw7KSo</w:t>
              </w:r>
            </w:hyperlink>
          </w:p>
          <w:p w14:paraId="49EE66A2" w14:textId="06B3DF20" w:rsidR="00B31A98" w:rsidRDefault="00817025" w:rsidP="00B31A98">
            <w:pPr>
              <w:rPr>
                <w:rFonts w:ascii="Times New Roman" w:hAnsi="Times New Roman" w:cs="Times New Roman"/>
                <w:sz w:val="18"/>
                <w:szCs w:val="18"/>
                <w:lang w:eastAsia="sl-SI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eastAsia="sl-SI"/>
              </w:rPr>
              <w:t xml:space="preserve">Čarobna piščal: </w:t>
            </w:r>
            <w:hyperlink r:id="rId13" w:history="1">
              <w:r w:rsidRPr="000970B8">
                <w:rPr>
                  <w:rStyle w:val="Hiperpovezava"/>
                  <w:rFonts w:ascii="Times New Roman" w:hAnsi="Times New Roman" w:cs="Times New Roman"/>
                  <w:sz w:val="18"/>
                  <w:szCs w:val="18"/>
                  <w:lang w:eastAsia="sl-SI"/>
                </w:rPr>
                <w:t>https://www.youtube.com/watch?v=r-1_K_wDgbc</w:t>
              </w:r>
            </w:hyperlink>
          </w:p>
          <w:p w14:paraId="4CFD32B9" w14:textId="3FC028EA" w:rsidR="00817025" w:rsidRPr="00195467" w:rsidRDefault="00817025" w:rsidP="00B31A98">
            <w:pPr>
              <w:rPr>
                <w:rFonts w:ascii="Times New Roman" w:hAnsi="Times New Roman" w:cs="Times New Roman"/>
                <w:sz w:val="18"/>
                <w:szCs w:val="18"/>
                <w:lang w:eastAsia="sl-SI"/>
              </w:rPr>
            </w:pPr>
          </w:p>
        </w:tc>
      </w:tr>
      <w:tr w:rsidR="00B6110D" w:rsidRPr="00CA55E1" w14:paraId="35333B85" w14:textId="77777777" w:rsidTr="00C83708">
        <w:trPr>
          <w:trHeight w:val="603"/>
        </w:trPr>
        <w:tc>
          <w:tcPr>
            <w:tcW w:w="1448" w:type="dxa"/>
            <w:hideMark/>
          </w:tcPr>
          <w:p w14:paraId="79BE919D" w14:textId="59389E62" w:rsidR="00B6110D" w:rsidRDefault="00B6110D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  <w:p w14:paraId="0FB4AE61" w14:textId="435BD38F" w:rsidR="00B6110D" w:rsidRDefault="00B6110D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d</w:t>
            </w: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ružba</w:t>
            </w:r>
          </w:p>
          <w:p w14:paraId="3D8AC655" w14:textId="17A4F20C" w:rsidR="00B6110D" w:rsidRDefault="00B6110D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(2 uri)</w:t>
            </w:r>
          </w:p>
          <w:p w14:paraId="0FE78AA4" w14:textId="77777777" w:rsidR="00B6110D" w:rsidRDefault="00B6110D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  <w:p w14:paraId="44529D9A" w14:textId="3F42DB05" w:rsidR="00B6110D" w:rsidRPr="00CA55E1" w:rsidRDefault="00B6110D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</w:tc>
        <w:tc>
          <w:tcPr>
            <w:tcW w:w="9238" w:type="dxa"/>
          </w:tcPr>
          <w:p w14:paraId="3BA1604F" w14:textId="77777777" w:rsidR="00B6110D" w:rsidRDefault="00B6110D" w:rsidP="004D7218">
            <w:pPr>
              <w:pStyle w:val="Golobesedilo"/>
              <w:jc w:val="both"/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</w:pPr>
          </w:p>
          <w:p w14:paraId="068E11C4" w14:textId="77777777" w:rsidR="00B6110D" w:rsidRDefault="008B05D8" w:rsidP="00817025">
            <w:pPr>
              <w:pStyle w:val="Golobesedilo"/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1417BE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VARUJEMO NAŠO SKUPNO DEDIŠČINO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, U str. 76 – str. 79</w:t>
            </w:r>
          </w:p>
          <w:p w14:paraId="4EBBBA6D" w14:textId="3A4AEBF8" w:rsidR="001417BE" w:rsidRDefault="001417BE" w:rsidP="00817025">
            <w:pPr>
              <w:pStyle w:val="Golobesedilo"/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Preberi in podrobno poglej grad Bogenšperk na str. 78. Če imaš možnost, ga </w:t>
            </w:r>
            <w:r w:rsidR="00286418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ob priliki 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obišči, ker je v naši bližini.</w:t>
            </w:r>
            <w:r w:rsidR="005B4AC6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Razmisli,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katere muzeje poznaš? Katere kultu</w:t>
            </w:r>
            <w:r w:rsidR="00CC5D4B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r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no zgodovinske spomenike si spoznal, ko si raziskoval našo občino in svoj domači kraj?</w:t>
            </w:r>
          </w:p>
          <w:p w14:paraId="0FC9D0DE" w14:textId="77777777" w:rsidR="005B4AC6" w:rsidRDefault="005B4AC6" w:rsidP="00817025">
            <w:pPr>
              <w:pStyle w:val="Golobesedilo"/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  <w:p w14:paraId="0EC00E67" w14:textId="42B71318" w:rsidR="00CC5D4B" w:rsidRDefault="005B4AC6" w:rsidP="00817025">
            <w:pPr>
              <w:pStyle w:val="Golobesedilo"/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Predstavljaj si, da pride k tebi na obisk prijatelj, ki si ga spoznal na morju. </w:t>
            </w:r>
            <w:r w:rsidRPr="005B4AC6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u w:val="single"/>
                <w:lang w:eastAsia="sl-SI"/>
              </w:rPr>
              <w:t>Svoj domači kraj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</w:t>
            </w:r>
            <w:r w:rsidR="00A50E37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oz. šolski okoliš 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(Šentvid pri Stični z okolico doma) bi mu rad predstavil in razkazal. </w:t>
            </w:r>
            <w:r w:rsidRPr="005B4AC6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u w:val="single"/>
                <w:lang w:eastAsia="sl-SI"/>
              </w:rPr>
              <w:t>NAPIŠI SESTAVEK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, kako bi to naredil, kaj bi mu povedal o kraju, mogoče</w:t>
            </w:r>
            <w:r w:rsidR="00A50E37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poznaš kakšno legendo o kraju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, kaj je posebnost kraja,</w:t>
            </w:r>
            <w:r w:rsidR="00A50E37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katere naravne in kulturne znamenitosti bi si skupaj ogledala,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katere športne objekte lahko uporabita</w:t>
            </w:r>
            <w:r w:rsidR="00A50E37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in raziščeta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, na kaj si ponosen v kraju …</w:t>
            </w:r>
          </w:p>
          <w:p w14:paraId="11C7B339" w14:textId="5FA31741" w:rsidR="005B4AC6" w:rsidRPr="005E5415" w:rsidRDefault="005B4AC6" w:rsidP="00E1433D">
            <w:pPr>
              <w:pStyle w:val="Golobesedilo"/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</w:tc>
      </w:tr>
      <w:tr w:rsidR="00B6110D" w:rsidRPr="00CA55E1" w14:paraId="7E592C8A" w14:textId="77777777" w:rsidTr="00C77022">
        <w:trPr>
          <w:trHeight w:val="938"/>
        </w:trPr>
        <w:tc>
          <w:tcPr>
            <w:tcW w:w="1448" w:type="dxa"/>
            <w:hideMark/>
          </w:tcPr>
          <w:p w14:paraId="408613C0" w14:textId="56128052" w:rsidR="00AC75BF" w:rsidRDefault="00AC75BF" w:rsidP="00AC75BF">
            <w:pP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  <w:p w14:paraId="03D90038" w14:textId="01D8E7E5" w:rsidR="00B6110D" w:rsidRDefault="00B6110D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naravoslovje in tehnika</w:t>
            </w:r>
          </w:p>
          <w:p w14:paraId="6C4954B7" w14:textId="77777777" w:rsidR="00B6110D" w:rsidRDefault="00B6110D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(3 ure)</w:t>
            </w:r>
          </w:p>
          <w:p w14:paraId="24E96B47" w14:textId="77777777" w:rsidR="00AC75BF" w:rsidRDefault="00AC75BF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  <w:p w14:paraId="6CBF35E1" w14:textId="704709E6" w:rsidR="00AC75BF" w:rsidRPr="00AC75BF" w:rsidRDefault="00AC75BF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6"/>
                <w:szCs w:val="16"/>
                <w:lang w:eastAsia="sl-SI"/>
              </w:rPr>
            </w:pPr>
          </w:p>
        </w:tc>
        <w:tc>
          <w:tcPr>
            <w:tcW w:w="9238" w:type="dxa"/>
          </w:tcPr>
          <w:p w14:paraId="3A940E18" w14:textId="77777777" w:rsidR="00B6110D" w:rsidRDefault="00B6110D" w:rsidP="004D7218">
            <w:pPr>
              <w:pStyle w:val="Golobesedilo"/>
              <w:jc w:val="both"/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</w:pPr>
          </w:p>
          <w:p w14:paraId="31B8D84A" w14:textId="674B4E8D" w:rsidR="00195467" w:rsidRDefault="00195467" w:rsidP="00060EE4">
            <w:pPr>
              <w:pStyle w:val="Golobesedilo"/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195467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SNOVI IN NJIHOVE LASTNOSTI</w:t>
            </w:r>
            <w:r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, </w:t>
            </w:r>
            <w:r w:rsidRPr="00195467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preberi v U str. 100</w:t>
            </w:r>
            <w:r w:rsidR="0017057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</w:t>
            </w:r>
            <w:r w:rsidRPr="00195467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- str. 107 in odgovori na vprašanja v zvezek z učnega lista</w:t>
            </w:r>
            <w:r w:rsidR="00E1433D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(</w:t>
            </w:r>
            <w:r w:rsidR="0017057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v prilogi)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.</w:t>
            </w:r>
            <w:r w:rsidR="0017057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Lahko tudi napraviš kakšen poskus.</w:t>
            </w:r>
          </w:p>
          <w:p w14:paraId="24DE7735" w14:textId="77777777" w:rsidR="00AB40A6" w:rsidRDefault="00AB40A6" w:rsidP="00060EE4">
            <w:pPr>
              <w:pStyle w:val="Golobesedilo"/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  <w:p w14:paraId="4C3BE37E" w14:textId="53A51C52" w:rsidR="00AB40A6" w:rsidRDefault="00AB40A6" w:rsidP="00060EE4">
            <w:pPr>
              <w:pStyle w:val="Golobesedilo"/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AB40A6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Cicivesela šola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: </w:t>
            </w:r>
            <w:hyperlink r:id="rId14" w:history="1">
              <w:r w:rsidRPr="00A53AF5">
                <w:rPr>
                  <w:rStyle w:val="Hiperpovezava"/>
                  <w:rFonts w:ascii="Times New Roman" w:eastAsia="Times New Roman" w:hAnsi="Times New Roman" w:cs="Times New Roman"/>
                  <w:sz w:val="18"/>
                  <w:szCs w:val="18"/>
                  <w:lang w:eastAsia="sl-SI"/>
                </w:rPr>
                <w:t>https://www.ucimse.com/promo/cici-vesela-sola-2019-2020</w:t>
              </w:r>
            </w:hyperlink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(</w:t>
            </w:r>
            <w:r w:rsidRPr="00F10328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Malo za šalo, malo zares</w:t>
            </w:r>
            <w:r w:rsidR="00F10328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, </w:t>
            </w:r>
            <w:r w:rsidR="00F10328" w:rsidRPr="00286418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u w:val="single"/>
                <w:lang w:eastAsia="sl-SI"/>
              </w:rPr>
              <w:t>ni obvezno</w:t>
            </w:r>
            <w:r w:rsidRPr="00F10328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).</w:t>
            </w:r>
          </w:p>
          <w:p w14:paraId="7E82E35C" w14:textId="20ED5754" w:rsidR="00AB40A6" w:rsidRPr="00195467" w:rsidRDefault="00AB40A6" w:rsidP="00060EE4">
            <w:pPr>
              <w:pStyle w:val="Golobesedilo"/>
              <w:jc w:val="both"/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</w:pPr>
          </w:p>
        </w:tc>
      </w:tr>
      <w:tr w:rsidR="00B6110D" w:rsidRPr="00CA55E1" w14:paraId="2D1165C7" w14:textId="77777777" w:rsidTr="00DD50FE">
        <w:trPr>
          <w:trHeight w:val="958"/>
        </w:trPr>
        <w:tc>
          <w:tcPr>
            <w:tcW w:w="1448" w:type="dxa"/>
            <w:hideMark/>
          </w:tcPr>
          <w:p w14:paraId="6A5423AA" w14:textId="119EBF37" w:rsidR="00B6110D" w:rsidRDefault="00B6110D" w:rsidP="00E24F3F">
            <w:pP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  <w:p w14:paraId="3E0EAE88" w14:textId="52F6C444" w:rsidR="00B6110D" w:rsidRDefault="00EC50F8" w:rsidP="000375CA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š</w:t>
            </w:r>
            <w:r w:rsidR="00B6110D"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port</w:t>
            </w:r>
          </w:p>
          <w:p w14:paraId="4CF99E3F" w14:textId="117EFC7D" w:rsidR="00B6110D" w:rsidRDefault="00B6110D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(3 ure) </w:t>
            </w:r>
          </w:p>
          <w:p w14:paraId="544A6FBF" w14:textId="3762F493" w:rsidR="00B6110D" w:rsidRPr="00CA55E1" w:rsidRDefault="00B6110D" w:rsidP="000375CA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</w:tc>
        <w:tc>
          <w:tcPr>
            <w:tcW w:w="9238" w:type="dxa"/>
          </w:tcPr>
          <w:p w14:paraId="3A3068D9" w14:textId="77777777" w:rsidR="00B6110D" w:rsidRDefault="00B6110D" w:rsidP="004D7218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05AE443E" w14:textId="1A670DCD" w:rsidR="00B6110D" w:rsidRDefault="009C7143" w:rsidP="00060EE4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IGRE Z ŽOGO </w:t>
            </w:r>
            <w:r w:rsidRPr="009C7143">
              <w:rPr>
                <w:rFonts w:ascii="Times New Roman" w:hAnsi="Times New Roman" w:cs="Times New Roman"/>
                <w:sz w:val="18"/>
                <w:szCs w:val="18"/>
              </w:rPr>
              <w:t>(met na koš, zadevanje v cilj, vodenje žoge …)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  <w:p w14:paraId="6C64491A" w14:textId="2D1F0748" w:rsidR="009C7143" w:rsidRPr="009C7143" w:rsidRDefault="009C7143" w:rsidP="00060EE4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7143">
              <w:rPr>
                <w:rFonts w:ascii="Times New Roman" w:hAnsi="Times New Roman" w:cs="Times New Roman"/>
                <w:b/>
                <w:sz w:val="18"/>
                <w:szCs w:val="18"/>
              </w:rPr>
              <w:t>KOLESARSKI POLIGON – SPRETNOST S KOLESOM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9C7143">
              <w:rPr>
                <w:rFonts w:ascii="Times New Roman" w:hAnsi="Times New Roman" w:cs="Times New Roman"/>
                <w:sz w:val="18"/>
                <w:szCs w:val="18"/>
              </w:rPr>
              <w:t>ali dvoriščni poligon po lastni želji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  <w:p w14:paraId="1563B487" w14:textId="09FB2152" w:rsidR="009C7143" w:rsidRPr="00DD50FE" w:rsidRDefault="009C7143" w:rsidP="00060EE4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C7143">
              <w:rPr>
                <w:rFonts w:ascii="Times New Roman" w:hAnsi="Times New Roman" w:cs="Times New Roman"/>
                <w:b/>
                <w:sz w:val="18"/>
                <w:szCs w:val="18"/>
              </w:rPr>
              <w:t>KEGLJANJ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na dvorišču, napolni plastične steklenice z vodo, uporabi manjšo žogico in tekmuj z domačimi.</w:t>
            </w:r>
          </w:p>
        </w:tc>
      </w:tr>
      <w:tr w:rsidR="00B6110D" w:rsidRPr="00CA55E1" w14:paraId="260B79D4" w14:textId="77777777" w:rsidTr="006E2AF4">
        <w:trPr>
          <w:trHeight w:val="935"/>
        </w:trPr>
        <w:tc>
          <w:tcPr>
            <w:tcW w:w="1448" w:type="dxa"/>
          </w:tcPr>
          <w:p w14:paraId="199608BB" w14:textId="5E55506C" w:rsidR="00AD141B" w:rsidRDefault="00AD141B" w:rsidP="0062459C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  <w:p w14:paraId="3A5F4FFF" w14:textId="7851193D" w:rsidR="00B6110D" w:rsidRDefault="00B6110D" w:rsidP="0062459C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neobvezni izbirni predmet</w:t>
            </w:r>
          </w:p>
          <w:p w14:paraId="564B08E7" w14:textId="2221D74E" w:rsidR="00B6110D" w:rsidRPr="002F1DC3" w:rsidRDefault="00B6110D" w:rsidP="002F1DC3">
            <w:pPr>
              <w:jc w:val="center"/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nemščina </w:t>
            </w:r>
          </w:p>
        </w:tc>
        <w:tc>
          <w:tcPr>
            <w:tcW w:w="9238" w:type="dxa"/>
          </w:tcPr>
          <w:p w14:paraId="5BD233A5" w14:textId="77777777" w:rsidR="00B6110D" w:rsidRDefault="00B6110D" w:rsidP="004D721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7A1677A" w14:textId="3AC7D058" w:rsidR="00B6110D" w:rsidRPr="00B127DF" w:rsidRDefault="00B127DF" w:rsidP="00B127DF">
            <w:pPr>
              <w:spacing w:line="276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B127DF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Kot že veste, v sredo, 27. maja, spet 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sledi video srečanje</w:t>
            </w:r>
            <w:r w:rsidRPr="00B127DF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. Ob 9. uri bodo govorni nastopi, ostali se pridružite ob 9.30.</w:t>
            </w:r>
          </w:p>
        </w:tc>
      </w:tr>
      <w:tr w:rsidR="00B6110D" w:rsidRPr="00CA55E1" w14:paraId="5C8BB2E5" w14:textId="77777777" w:rsidTr="006E2AF4">
        <w:trPr>
          <w:trHeight w:val="977"/>
        </w:trPr>
        <w:tc>
          <w:tcPr>
            <w:tcW w:w="1448" w:type="dxa"/>
          </w:tcPr>
          <w:p w14:paraId="598C04F0" w14:textId="77777777" w:rsidR="00B6110D" w:rsidRDefault="00B6110D" w:rsidP="0062459C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lastRenderedPageBreak/>
              <w:t>neobvezni izbirni predmet</w:t>
            </w:r>
          </w:p>
          <w:p w14:paraId="6BA65223" w14:textId="77777777" w:rsidR="00B6110D" w:rsidRDefault="00B6110D" w:rsidP="0062459C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515B48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šport</w:t>
            </w:r>
            <w:r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 </w:t>
            </w:r>
            <w:r w:rsidRPr="00CD1C55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(1 ura)</w:t>
            </w:r>
          </w:p>
          <w:p w14:paraId="5110B36F" w14:textId="4AC13B4F" w:rsidR="00B6110D" w:rsidRPr="00CA55E1" w:rsidRDefault="00B6110D" w:rsidP="006E2AF4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</w:tc>
        <w:tc>
          <w:tcPr>
            <w:tcW w:w="9238" w:type="dxa"/>
          </w:tcPr>
          <w:p w14:paraId="77A38126" w14:textId="77777777" w:rsidR="00D0719A" w:rsidRPr="008510F3" w:rsidRDefault="004166AB" w:rsidP="00D0719A">
            <w:pPr>
              <w:pStyle w:val="Odstavekseznama"/>
              <w:numPr>
                <w:ilvl w:val="0"/>
                <w:numId w:val="3"/>
              </w:num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D0719A" w:rsidRPr="008510F3">
              <w:rPr>
                <w:b/>
                <w:bCs/>
              </w:rPr>
              <w:t>ura:</w:t>
            </w:r>
            <w:r w:rsidR="00D0719A">
              <w:t xml:space="preserve"> </w:t>
            </w:r>
            <w:r w:rsidR="00D0719A" w:rsidRPr="008510F3">
              <w:rPr>
                <w:b/>
                <w:bCs/>
              </w:rPr>
              <w:t>PLESNA KOREOGRAFIJA</w:t>
            </w:r>
            <w:r w:rsidR="00D0719A">
              <w:rPr>
                <w:b/>
                <w:bCs/>
              </w:rPr>
              <w:t>:</w:t>
            </w:r>
          </w:p>
          <w:p w14:paraId="569E923A" w14:textId="77777777" w:rsidR="00D0719A" w:rsidRDefault="00D0719A" w:rsidP="00D0719A">
            <w:pPr>
              <w:pStyle w:val="Odstavekseznama"/>
              <w:numPr>
                <w:ilvl w:val="0"/>
                <w:numId w:val="4"/>
              </w:numPr>
            </w:pPr>
            <w:r>
              <w:t>Na spodnji povezavi si oglej koreografijo za ples:</w:t>
            </w:r>
          </w:p>
          <w:p w14:paraId="1C5CABFD" w14:textId="77777777" w:rsidR="00D0719A" w:rsidRDefault="00D0719A" w:rsidP="00D0719A">
            <w:pPr>
              <w:pStyle w:val="Odstavekseznama"/>
            </w:pPr>
            <w:r>
              <w:t xml:space="preserve">               </w:t>
            </w:r>
            <w:hyperlink r:id="rId15" w:history="1">
              <w:r w:rsidRPr="00EF23C9">
                <w:rPr>
                  <w:rStyle w:val="Hiperpovezava"/>
                </w:rPr>
                <w:t>https://www.youtube.com/watch?v=jAlsCu863DM</w:t>
              </w:r>
            </w:hyperlink>
          </w:p>
          <w:p w14:paraId="2A3ED87C" w14:textId="77777777" w:rsidR="00D0719A" w:rsidRDefault="00D0719A" w:rsidP="00D0719A">
            <w:pPr>
              <w:pStyle w:val="Odstavekseznama"/>
            </w:pPr>
          </w:p>
          <w:p w14:paraId="4803E324" w14:textId="77777777" w:rsidR="00D0719A" w:rsidRDefault="00D0719A" w:rsidP="00D0719A">
            <w:pPr>
              <w:pStyle w:val="Odstavekseznama"/>
              <w:numPr>
                <w:ilvl w:val="0"/>
                <w:numId w:val="4"/>
              </w:numPr>
            </w:pPr>
            <w:r>
              <w:t xml:space="preserve">Nauči se korake in ples. </w:t>
            </w:r>
          </w:p>
          <w:p w14:paraId="582DAA9A" w14:textId="77777777" w:rsidR="00D0719A" w:rsidRDefault="00D0719A" w:rsidP="00D0719A">
            <w:pPr>
              <w:pStyle w:val="Odstavekseznama"/>
              <w:numPr>
                <w:ilvl w:val="0"/>
                <w:numId w:val="4"/>
              </w:numPr>
              <w:rPr>
                <w:sz w:val="18"/>
                <w:szCs w:val="18"/>
              </w:rPr>
            </w:pPr>
            <w:r>
              <w:t xml:space="preserve">Prosi starše, da te posnamejo in mi posnetek pošljejo na: </w:t>
            </w:r>
            <w:hyperlink r:id="rId16" w:history="1">
              <w:r w:rsidRPr="009D490B">
                <w:rPr>
                  <w:rStyle w:val="Hiperpovezava"/>
                  <w:sz w:val="18"/>
                  <w:szCs w:val="18"/>
                </w:rPr>
                <w:t>karla.oven@osferdavesela.si</w:t>
              </w:r>
            </w:hyperlink>
            <w:r>
              <w:rPr>
                <w:sz w:val="18"/>
                <w:szCs w:val="18"/>
              </w:rPr>
              <w:t>.</w:t>
            </w:r>
          </w:p>
          <w:p w14:paraId="08C083C4" w14:textId="59FC6F8F" w:rsidR="00B6110D" w:rsidRPr="00D0719A" w:rsidRDefault="00D0719A" w:rsidP="00D0719A">
            <w:pPr>
              <w:pStyle w:val="Odstavekseznama"/>
              <w:numPr>
                <w:ilvl w:val="0"/>
                <w:numId w:val="4"/>
              </w:numPr>
              <w:rPr>
                <w:b/>
                <w:bCs/>
              </w:rPr>
            </w:pPr>
            <w:r w:rsidRPr="009D490B">
              <w:t xml:space="preserve">Izvajanje plesa na posnetku  bo ocena pri predmetu za to obdobje. </w:t>
            </w:r>
            <w:r w:rsidRPr="009D490B">
              <w:rPr>
                <w:b/>
                <w:bCs/>
              </w:rPr>
              <w:t>Čas</w:t>
            </w:r>
            <w:r>
              <w:rPr>
                <w:b/>
                <w:bCs/>
              </w:rPr>
              <w:t>a</w:t>
            </w:r>
            <w:r w:rsidRPr="009D490B">
              <w:rPr>
                <w:b/>
                <w:bCs/>
              </w:rPr>
              <w:t xml:space="preserve"> imaš </w:t>
            </w:r>
            <w:r w:rsidRPr="009D490B">
              <w:rPr>
                <w:b/>
                <w:bCs/>
                <w:u w:val="single"/>
              </w:rPr>
              <w:t>do 5. 6. 2020.</w:t>
            </w:r>
          </w:p>
        </w:tc>
      </w:tr>
      <w:tr w:rsidR="00DC5DAE" w:rsidRPr="00CA55E1" w14:paraId="1D65DBD0" w14:textId="77777777" w:rsidTr="006E2AF4">
        <w:trPr>
          <w:trHeight w:val="977"/>
        </w:trPr>
        <w:tc>
          <w:tcPr>
            <w:tcW w:w="1448" w:type="dxa"/>
          </w:tcPr>
          <w:p w14:paraId="7D1B3F98" w14:textId="33F8920B" w:rsidR="00DC5DAE" w:rsidRPr="00CA55E1" w:rsidRDefault="00DC5DAE" w:rsidP="00DC5DAE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eastAsia="Times New Roman" w:cstheme="minorHAnsi"/>
                <w:color w:val="2B2B2B"/>
                <w:sz w:val="24"/>
                <w:szCs w:val="24"/>
              </w:rPr>
              <w:t>OPZ</w:t>
            </w:r>
          </w:p>
        </w:tc>
        <w:tc>
          <w:tcPr>
            <w:tcW w:w="9238" w:type="dxa"/>
          </w:tcPr>
          <w:p w14:paraId="62078B2F" w14:textId="77777777" w:rsidR="00DC5DAE" w:rsidRDefault="00DC5DAE" w:rsidP="00DC5DAE">
            <w:pPr>
              <w:pStyle w:val="Navadensplet"/>
            </w:pPr>
            <w:r>
              <w:rPr>
                <w:rStyle w:val="Krepko"/>
              </w:rPr>
              <w:t>Muzikal Maček Muri - osebno</w:t>
            </w:r>
          </w:p>
          <w:p w14:paraId="56736616" w14:textId="77777777" w:rsidR="00DC5DAE" w:rsidRDefault="00DC5DAE" w:rsidP="00DC5DAE">
            <w:pPr>
              <w:pStyle w:val="Navadensplet"/>
            </w:pPr>
            <w:r>
              <w:t xml:space="preserve">Danes te čaka glasbena poslastica: ogled </w:t>
            </w:r>
            <w:r>
              <w:rPr>
                <w:rStyle w:val="Krepko"/>
              </w:rPr>
              <w:t>muzikala Maček Muri - osebno</w:t>
            </w:r>
            <w:r>
              <w:t>, ki ste ga v lanskem šolskem letu pod mentorstvom več učiteljev izvedli učenci naše šole. Marsikdo se bo našel med izvajalci J</w:t>
            </w:r>
          </w:p>
          <w:p w14:paraId="242035EE" w14:textId="77777777" w:rsidR="00DC5DAE" w:rsidRDefault="00DC5DAE" w:rsidP="00DC5DAE">
            <w:pPr>
              <w:pStyle w:val="Navadensplet"/>
            </w:pPr>
            <w:r>
              <w:t>Posnetek najdeš na povezavi:</w:t>
            </w:r>
            <w:bookmarkStart w:id="0" w:name="_GoBack"/>
            <w:bookmarkEnd w:id="0"/>
          </w:p>
          <w:p w14:paraId="19639C0A" w14:textId="02C1C06F" w:rsidR="00DC5DAE" w:rsidRDefault="008A60D3" w:rsidP="00DC5DAE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hyperlink r:id="rId17" w:history="1">
              <w:r w:rsidR="00DC5DAE">
                <w:rPr>
                  <w:rStyle w:val="Hiperpovezava"/>
                </w:rPr>
                <w:t>https://youtu.be/wXua0lILaqI</w:t>
              </w:r>
            </w:hyperlink>
          </w:p>
        </w:tc>
      </w:tr>
    </w:tbl>
    <w:p w14:paraId="0177C914" w14:textId="6B0A3C15" w:rsidR="003B3EC8" w:rsidRPr="00CA55E1" w:rsidRDefault="003B3EC8" w:rsidP="006E2AF4">
      <w:pPr>
        <w:rPr>
          <w:rFonts w:ascii="Times New Roman" w:hAnsi="Times New Roman" w:cs="Times New Roman"/>
          <w:sz w:val="18"/>
          <w:szCs w:val="18"/>
        </w:rPr>
      </w:pPr>
    </w:p>
    <w:sectPr w:rsidR="003B3EC8" w:rsidRPr="00CA55E1" w:rsidSect="00CA55E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05553"/>
    <w:multiLevelType w:val="hybridMultilevel"/>
    <w:tmpl w:val="2E92EAB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A761D2"/>
    <w:multiLevelType w:val="hybridMultilevel"/>
    <w:tmpl w:val="02BE9968"/>
    <w:lvl w:ilvl="0" w:tplc="042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E380442"/>
    <w:multiLevelType w:val="hybridMultilevel"/>
    <w:tmpl w:val="4F04D408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0F5DDA"/>
    <w:multiLevelType w:val="hybridMultilevel"/>
    <w:tmpl w:val="6AFE316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NDe1MLUwsDQzMDBS0lEKTi0uzszPAykwrAUAJVt0hCwAAAA="/>
  </w:docVars>
  <w:rsids>
    <w:rsidRoot w:val="00A53120"/>
    <w:rsid w:val="0000093C"/>
    <w:rsid w:val="000375CA"/>
    <w:rsid w:val="00042AB8"/>
    <w:rsid w:val="00045455"/>
    <w:rsid w:val="00045E16"/>
    <w:rsid w:val="00060EE4"/>
    <w:rsid w:val="00065D5C"/>
    <w:rsid w:val="000709C5"/>
    <w:rsid w:val="00074C43"/>
    <w:rsid w:val="00081BD7"/>
    <w:rsid w:val="000830E9"/>
    <w:rsid w:val="00083756"/>
    <w:rsid w:val="000B4B6D"/>
    <w:rsid w:val="000C22DD"/>
    <w:rsid w:val="000C3073"/>
    <w:rsid w:val="000E3979"/>
    <w:rsid w:val="000F4723"/>
    <w:rsid w:val="00103D13"/>
    <w:rsid w:val="00103E86"/>
    <w:rsid w:val="00106563"/>
    <w:rsid w:val="00106DDE"/>
    <w:rsid w:val="00117D9C"/>
    <w:rsid w:val="001369F0"/>
    <w:rsid w:val="00137851"/>
    <w:rsid w:val="001417BE"/>
    <w:rsid w:val="00154342"/>
    <w:rsid w:val="00170571"/>
    <w:rsid w:val="001826BC"/>
    <w:rsid w:val="001932C6"/>
    <w:rsid w:val="00195467"/>
    <w:rsid w:val="001A04CC"/>
    <w:rsid w:val="001B17AB"/>
    <w:rsid w:val="001D193D"/>
    <w:rsid w:val="001D2FC4"/>
    <w:rsid w:val="001D3C00"/>
    <w:rsid w:val="001E4AB3"/>
    <w:rsid w:val="001E6E9C"/>
    <w:rsid w:val="001F0EF6"/>
    <w:rsid w:val="001F40CF"/>
    <w:rsid w:val="002062D5"/>
    <w:rsid w:val="00213C1B"/>
    <w:rsid w:val="00216FA1"/>
    <w:rsid w:val="002576E7"/>
    <w:rsid w:val="0026335D"/>
    <w:rsid w:val="002649E2"/>
    <w:rsid w:val="00286418"/>
    <w:rsid w:val="00295F48"/>
    <w:rsid w:val="002A52F1"/>
    <w:rsid w:val="002B0292"/>
    <w:rsid w:val="002B5191"/>
    <w:rsid w:val="002C13F0"/>
    <w:rsid w:val="002D186B"/>
    <w:rsid w:val="002E2619"/>
    <w:rsid w:val="002E3EB1"/>
    <w:rsid w:val="002F1DC3"/>
    <w:rsid w:val="0031543A"/>
    <w:rsid w:val="0033233F"/>
    <w:rsid w:val="00354615"/>
    <w:rsid w:val="003561F1"/>
    <w:rsid w:val="00375610"/>
    <w:rsid w:val="00380862"/>
    <w:rsid w:val="003A6963"/>
    <w:rsid w:val="003B3EC8"/>
    <w:rsid w:val="003B48EF"/>
    <w:rsid w:val="003C10D8"/>
    <w:rsid w:val="003D51C5"/>
    <w:rsid w:val="003F3712"/>
    <w:rsid w:val="00400181"/>
    <w:rsid w:val="00407F1A"/>
    <w:rsid w:val="00413BF3"/>
    <w:rsid w:val="004166AB"/>
    <w:rsid w:val="00416A09"/>
    <w:rsid w:val="00423723"/>
    <w:rsid w:val="004311C9"/>
    <w:rsid w:val="00444485"/>
    <w:rsid w:val="00456E7D"/>
    <w:rsid w:val="00482258"/>
    <w:rsid w:val="00490372"/>
    <w:rsid w:val="004923BF"/>
    <w:rsid w:val="004923C7"/>
    <w:rsid w:val="00493BF1"/>
    <w:rsid w:val="004D7218"/>
    <w:rsid w:val="004E6510"/>
    <w:rsid w:val="004F547C"/>
    <w:rsid w:val="00515B48"/>
    <w:rsid w:val="0053489C"/>
    <w:rsid w:val="00551DA5"/>
    <w:rsid w:val="005570D7"/>
    <w:rsid w:val="0057400C"/>
    <w:rsid w:val="005A778C"/>
    <w:rsid w:val="005A7D7D"/>
    <w:rsid w:val="005B08F3"/>
    <w:rsid w:val="005B4AC6"/>
    <w:rsid w:val="005B7C61"/>
    <w:rsid w:val="005C5915"/>
    <w:rsid w:val="005C6CBD"/>
    <w:rsid w:val="005D408E"/>
    <w:rsid w:val="005E5415"/>
    <w:rsid w:val="005F598B"/>
    <w:rsid w:val="0060172F"/>
    <w:rsid w:val="00604B51"/>
    <w:rsid w:val="0062459C"/>
    <w:rsid w:val="006308B2"/>
    <w:rsid w:val="006400B8"/>
    <w:rsid w:val="0066214E"/>
    <w:rsid w:val="006646EB"/>
    <w:rsid w:val="0066550A"/>
    <w:rsid w:val="006B1E33"/>
    <w:rsid w:val="006B22FA"/>
    <w:rsid w:val="006B2498"/>
    <w:rsid w:val="006C7452"/>
    <w:rsid w:val="006D2A07"/>
    <w:rsid w:val="006E2AF4"/>
    <w:rsid w:val="00704922"/>
    <w:rsid w:val="00713350"/>
    <w:rsid w:val="00716FFB"/>
    <w:rsid w:val="00724644"/>
    <w:rsid w:val="00732C1B"/>
    <w:rsid w:val="007642D4"/>
    <w:rsid w:val="007724E6"/>
    <w:rsid w:val="007770C4"/>
    <w:rsid w:val="00777C55"/>
    <w:rsid w:val="00783A17"/>
    <w:rsid w:val="007907F3"/>
    <w:rsid w:val="007B1A33"/>
    <w:rsid w:val="007C0111"/>
    <w:rsid w:val="007D4AD7"/>
    <w:rsid w:val="007E095C"/>
    <w:rsid w:val="007E1322"/>
    <w:rsid w:val="007E7387"/>
    <w:rsid w:val="007F1DEE"/>
    <w:rsid w:val="00801BA9"/>
    <w:rsid w:val="00801CF5"/>
    <w:rsid w:val="00817025"/>
    <w:rsid w:val="00836B29"/>
    <w:rsid w:val="00851134"/>
    <w:rsid w:val="008642A6"/>
    <w:rsid w:val="008742C8"/>
    <w:rsid w:val="00881A39"/>
    <w:rsid w:val="00885B0C"/>
    <w:rsid w:val="008875E3"/>
    <w:rsid w:val="008A28E9"/>
    <w:rsid w:val="008A60D3"/>
    <w:rsid w:val="008B05D8"/>
    <w:rsid w:val="008B566B"/>
    <w:rsid w:val="008D6C51"/>
    <w:rsid w:val="008E7CB7"/>
    <w:rsid w:val="008F3632"/>
    <w:rsid w:val="008F3ABA"/>
    <w:rsid w:val="0090581D"/>
    <w:rsid w:val="00913622"/>
    <w:rsid w:val="00926A9D"/>
    <w:rsid w:val="009463EF"/>
    <w:rsid w:val="009816B3"/>
    <w:rsid w:val="00990886"/>
    <w:rsid w:val="009C7143"/>
    <w:rsid w:val="009E5C77"/>
    <w:rsid w:val="009E5D3E"/>
    <w:rsid w:val="009E7E15"/>
    <w:rsid w:val="00A031CE"/>
    <w:rsid w:val="00A1024E"/>
    <w:rsid w:val="00A50E37"/>
    <w:rsid w:val="00A52D0A"/>
    <w:rsid w:val="00A53120"/>
    <w:rsid w:val="00A63BAC"/>
    <w:rsid w:val="00A74C5E"/>
    <w:rsid w:val="00A9213A"/>
    <w:rsid w:val="00A92310"/>
    <w:rsid w:val="00A96CC2"/>
    <w:rsid w:val="00AA0840"/>
    <w:rsid w:val="00AA318E"/>
    <w:rsid w:val="00AB3A82"/>
    <w:rsid w:val="00AB40A6"/>
    <w:rsid w:val="00AC1815"/>
    <w:rsid w:val="00AC75BF"/>
    <w:rsid w:val="00AD1128"/>
    <w:rsid w:val="00AD141B"/>
    <w:rsid w:val="00AE37F0"/>
    <w:rsid w:val="00AF6084"/>
    <w:rsid w:val="00B0676E"/>
    <w:rsid w:val="00B127DF"/>
    <w:rsid w:val="00B1372D"/>
    <w:rsid w:val="00B22A5C"/>
    <w:rsid w:val="00B31A98"/>
    <w:rsid w:val="00B369A8"/>
    <w:rsid w:val="00B6110D"/>
    <w:rsid w:val="00B612CB"/>
    <w:rsid w:val="00B84C2B"/>
    <w:rsid w:val="00BC0D08"/>
    <w:rsid w:val="00BD1079"/>
    <w:rsid w:val="00BD596A"/>
    <w:rsid w:val="00BE398C"/>
    <w:rsid w:val="00BE3C46"/>
    <w:rsid w:val="00C05FA8"/>
    <w:rsid w:val="00C13C5A"/>
    <w:rsid w:val="00C16A8A"/>
    <w:rsid w:val="00C24635"/>
    <w:rsid w:val="00C25ED5"/>
    <w:rsid w:val="00C41286"/>
    <w:rsid w:val="00C77022"/>
    <w:rsid w:val="00C83708"/>
    <w:rsid w:val="00C83A8B"/>
    <w:rsid w:val="00C91149"/>
    <w:rsid w:val="00C93BE5"/>
    <w:rsid w:val="00CA55E1"/>
    <w:rsid w:val="00CC5D4B"/>
    <w:rsid w:val="00CD1C55"/>
    <w:rsid w:val="00CF70BE"/>
    <w:rsid w:val="00D0719A"/>
    <w:rsid w:val="00D12991"/>
    <w:rsid w:val="00D176A2"/>
    <w:rsid w:val="00D411A3"/>
    <w:rsid w:val="00D415B5"/>
    <w:rsid w:val="00D47077"/>
    <w:rsid w:val="00D55384"/>
    <w:rsid w:val="00D61CD7"/>
    <w:rsid w:val="00D6663E"/>
    <w:rsid w:val="00D66F76"/>
    <w:rsid w:val="00D82376"/>
    <w:rsid w:val="00D831C3"/>
    <w:rsid w:val="00D91524"/>
    <w:rsid w:val="00D92AEB"/>
    <w:rsid w:val="00DC5DAE"/>
    <w:rsid w:val="00DD119B"/>
    <w:rsid w:val="00DD50FE"/>
    <w:rsid w:val="00DE36A3"/>
    <w:rsid w:val="00DE73E5"/>
    <w:rsid w:val="00DF4EF2"/>
    <w:rsid w:val="00E1433D"/>
    <w:rsid w:val="00E153D7"/>
    <w:rsid w:val="00E24F3F"/>
    <w:rsid w:val="00E43C19"/>
    <w:rsid w:val="00E52624"/>
    <w:rsid w:val="00E579FF"/>
    <w:rsid w:val="00E70525"/>
    <w:rsid w:val="00E71805"/>
    <w:rsid w:val="00E80AAE"/>
    <w:rsid w:val="00E953E3"/>
    <w:rsid w:val="00EB75DA"/>
    <w:rsid w:val="00EC50F8"/>
    <w:rsid w:val="00EC6FBB"/>
    <w:rsid w:val="00ED2895"/>
    <w:rsid w:val="00ED3352"/>
    <w:rsid w:val="00ED7F1C"/>
    <w:rsid w:val="00EF5EA2"/>
    <w:rsid w:val="00F06DF9"/>
    <w:rsid w:val="00F10328"/>
    <w:rsid w:val="00F22713"/>
    <w:rsid w:val="00F32D6D"/>
    <w:rsid w:val="00F53FB1"/>
    <w:rsid w:val="00F76372"/>
    <w:rsid w:val="00F86E9B"/>
    <w:rsid w:val="00F9224C"/>
    <w:rsid w:val="00F93494"/>
    <w:rsid w:val="00FA535C"/>
    <w:rsid w:val="00FE0B4F"/>
    <w:rsid w:val="00FF6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DAB220C"/>
  <w15:docId w15:val="{4F4D916F-54CA-4C58-9F13-A2101B5E1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EC6FBB"/>
  </w:style>
  <w:style w:type="paragraph" w:styleId="Naslov1">
    <w:name w:val="heading 1"/>
    <w:basedOn w:val="Navaden"/>
    <w:next w:val="Navaden"/>
    <w:link w:val="Naslov1Znak"/>
    <w:uiPriority w:val="9"/>
    <w:qFormat/>
    <w:rsid w:val="00A5312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A5312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elamrea">
    <w:name w:val="Table Grid"/>
    <w:basedOn w:val="Navadnatabela"/>
    <w:uiPriority w:val="39"/>
    <w:rsid w:val="00A531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5A7D7D"/>
    <w:pPr>
      <w:ind w:left="720"/>
      <w:contextualSpacing/>
    </w:pPr>
  </w:style>
  <w:style w:type="character" w:styleId="Hiperpovezava">
    <w:name w:val="Hyperlink"/>
    <w:basedOn w:val="Privzetapisavaodstavka"/>
    <w:uiPriority w:val="99"/>
    <w:unhideWhenUsed/>
    <w:rsid w:val="006D2A07"/>
    <w:rPr>
      <w:color w:val="0000FF"/>
      <w:u w:val="single"/>
    </w:rPr>
  </w:style>
  <w:style w:type="character" w:styleId="SledenaHiperpovezava">
    <w:name w:val="FollowedHyperlink"/>
    <w:basedOn w:val="Privzetapisavaodstavka"/>
    <w:uiPriority w:val="99"/>
    <w:semiHidden/>
    <w:unhideWhenUsed/>
    <w:rsid w:val="002B5191"/>
    <w:rPr>
      <w:color w:val="954F72" w:themeColor="followedHyperlink"/>
      <w:u w:val="single"/>
    </w:rPr>
  </w:style>
  <w:style w:type="character" w:customStyle="1" w:styleId="gmail-msohyperlink">
    <w:name w:val="gmail-msohyperlink"/>
    <w:basedOn w:val="Privzetapisavaodstavka"/>
    <w:rsid w:val="00CA55E1"/>
  </w:style>
  <w:style w:type="paragraph" w:styleId="Golobesedilo">
    <w:name w:val="Plain Text"/>
    <w:basedOn w:val="Navaden"/>
    <w:link w:val="GolobesediloZnak"/>
    <w:uiPriority w:val="99"/>
    <w:unhideWhenUsed/>
    <w:rsid w:val="005B7C61"/>
    <w:pPr>
      <w:spacing w:after="0" w:line="240" w:lineRule="auto"/>
    </w:pPr>
    <w:rPr>
      <w:rFonts w:ascii="Calibri" w:hAnsi="Calibri"/>
      <w:szCs w:val="21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5B7C61"/>
    <w:rPr>
      <w:rFonts w:ascii="Calibri" w:hAnsi="Calibri"/>
      <w:szCs w:val="21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D129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D12991"/>
    <w:rPr>
      <w:rFonts w:ascii="Tahoma" w:hAnsi="Tahoma" w:cs="Tahoma"/>
      <w:sz w:val="16"/>
      <w:szCs w:val="16"/>
    </w:rPr>
  </w:style>
  <w:style w:type="character" w:customStyle="1" w:styleId="style-scope">
    <w:name w:val="style-scope"/>
    <w:basedOn w:val="Privzetapisavaodstavka"/>
    <w:rsid w:val="00490372"/>
  </w:style>
  <w:style w:type="paragraph" w:styleId="z-vrhobrazca">
    <w:name w:val="HTML Top of Form"/>
    <w:basedOn w:val="Navaden"/>
    <w:next w:val="Navaden"/>
    <w:link w:val="z-vrhobrazcaZnak"/>
    <w:hidden/>
    <w:uiPriority w:val="99"/>
    <w:semiHidden/>
    <w:unhideWhenUsed/>
    <w:rsid w:val="00490372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sl-SI"/>
    </w:rPr>
  </w:style>
  <w:style w:type="character" w:customStyle="1" w:styleId="z-vrhobrazcaZnak">
    <w:name w:val="z-vrh obrazca Znak"/>
    <w:basedOn w:val="Privzetapisavaodstavka"/>
    <w:link w:val="z-vrhobrazca"/>
    <w:uiPriority w:val="99"/>
    <w:semiHidden/>
    <w:rsid w:val="00490372"/>
    <w:rPr>
      <w:rFonts w:ascii="Arial" w:eastAsia="Times New Roman" w:hAnsi="Arial" w:cs="Arial"/>
      <w:vanish/>
      <w:sz w:val="16"/>
      <w:szCs w:val="16"/>
      <w:lang w:eastAsia="sl-SI"/>
    </w:rPr>
  </w:style>
  <w:style w:type="paragraph" w:styleId="z-dnoobrazca">
    <w:name w:val="HTML Bottom of Form"/>
    <w:basedOn w:val="Navaden"/>
    <w:next w:val="Navaden"/>
    <w:link w:val="z-dnoobrazcaZnak"/>
    <w:hidden/>
    <w:uiPriority w:val="99"/>
    <w:semiHidden/>
    <w:unhideWhenUsed/>
    <w:rsid w:val="00490372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sl-SI"/>
    </w:rPr>
  </w:style>
  <w:style w:type="character" w:customStyle="1" w:styleId="z-dnoobrazcaZnak">
    <w:name w:val="z-dno obrazca Znak"/>
    <w:basedOn w:val="Privzetapisavaodstavka"/>
    <w:link w:val="z-dnoobrazca"/>
    <w:uiPriority w:val="99"/>
    <w:semiHidden/>
    <w:rsid w:val="00490372"/>
    <w:rPr>
      <w:rFonts w:ascii="Arial" w:eastAsia="Times New Roman" w:hAnsi="Arial" w:cs="Arial"/>
      <w:vanish/>
      <w:sz w:val="16"/>
      <w:szCs w:val="16"/>
      <w:lang w:eastAsia="sl-SI"/>
    </w:rPr>
  </w:style>
  <w:style w:type="character" w:customStyle="1" w:styleId="ytp-time-current">
    <w:name w:val="ytp-time-current"/>
    <w:basedOn w:val="Privzetapisavaodstavka"/>
    <w:rsid w:val="00490372"/>
  </w:style>
  <w:style w:type="character" w:customStyle="1" w:styleId="ytp-time-separator">
    <w:name w:val="ytp-time-separator"/>
    <w:basedOn w:val="Privzetapisavaodstavka"/>
    <w:rsid w:val="00490372"/>
  </w:style>
  <w:style w:type="character" w:customStyle="1" w:styleId="ytp-time-duration">
    <w:name w:val="ytp-time-duration"/>
    <w:basedOn w:val="Privzetapisavaodstavka"/>
    <w:rsid w:val="00490372"/>
  </w:style>
  <w:style w:type="paragraph" w:styleId="Navadensplet">
    <w:name w:val="Normal (Web)"/>
    <w:basedOn w:val="Navaden"/>
    <w:uiPriority w:val="99"/>
    <w:unhideWhenUsed/>
    <w:rsid w:val="00DC5D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styleId="Krepko">
    <w:name w:val="Strong"/>
    <w:basedOn w:val="Privzetapisavaodstavka"/>
    <w:uiPriority w:val="22"/>
    <w:qFormat/>
    <w:rsid w:val="00DC5DA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61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7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7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55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36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949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3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5580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576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0903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87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512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653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072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73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680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849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64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46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2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71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5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764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86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2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70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475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0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148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216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704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75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216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292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youtube.com/watch?v=r-1_K_wDgbc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ucimse.com/promo/nalogeigre" TargetMode="External"/><Relationship Id="rId12" Type="http://schemas.openxmlformats.org/officeDocument/2006/relationships/hyperlink" Target="https://www.youtube.com/watch?v=aeeqONw7KSo" TargetMode="External"/><Relationship Id="rId17" Type="http://schemas.openxmlformats.org/officeDocument/2006/relationships/hyperlink" Target="https://youtu.be/wXua0lILaqI" TargetMode="External"/><Relationship Id="rId2" Type="http://schemas.openxmlformats.org/officeDocument/2006/relationships/styles" Target="styles.xml"/><Relationship Id="rId16" Type="http://schemas.openxmlformats.org/officeDocument/2006/relationships/hyperlink" Target="mailto:karla.oven@osferdavesela.si-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interaktivne-vaje.si/matematika/merske_enote/merske_enote_prostornina.html" TargetMode="External"/><Relationship Id="rId11" Type="http://schemas.openxmlformats.org/officeDocument/2006/relationships/hyperlink" Target="https://padlet.com/marceltalt/tkym7vctii73" TargetMode="External"/><Relationship Id="rId5" Type="http://schemas.openxmlformats.org/officeDocument/2006/relationships/hyperlink" Target="https://www.youtube.com/watch?v=elwNgZ6863E" TargetMode="External"/><Relationship Id="rId15" Type="http://schemas.openxmlformats.org/officeDocument/2006/relationships/hyperlink" Target="https://www.youtube.com/watch?v=jAlsCu863DM" TargetMode="Externa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padlet.com/marceltalt/tkym7vctii73" TargetMode="External"/><Relationship Id="rId14" Type="http://schemas.openxmlformats.org/officeDocument/2006/relationships/hyperlink" Target="https://www.ucimse.com/promo/cici-vesela-sola-2019-2020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46</Words>
  <Characters>3686</Characters>
  <Application>Microsoft Office Word</Application>
  <DocSecurity>0</DocSecurity>
  <Lines>30</Lines>
  <Paragraphs>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ZS</Company>
  <LinksUpToDate>false</LinksUpToDate>
  <CharactersWithSpaces>4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ca Mohorič</dc:creator>
  <cp:lastModifiedBy>admin</cp:lastModifiedBy>
  <cp:revision>6</cp:revision>
  <cp:lastPrinted>2020-05-20T17:27:00Z</cp:lastPrinted>
  <dcterms:created xsi:type="dcterms:W3CDTF">2020-05-22T06:30:00Z</dcterms:created>
  <dcterms:modified xsi:type="dcterms:W3CDTF">2020-05-24T08:34:00Z</dcterms:modified>
</cp:coreProperties>
</file>